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D65ED4" w14:textId="77777777" w:rsidR="004A0CD5" w:rsidRDefault="00F76B13" w:rsidP="004A0CD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EB2361">
        <w:rPr>
          <w:noProof/>
          <w:lang w:val="en-JM" w:eastAsia="en-JM"/>
        </w:rPr>
        <w:drawing>
          <wp:anchor distT="0" distB="0" distL="0" distR="0" simplePos="0" relativeHeight="251658240" behindDoc="0" locked="0" layoutInCell="1" allowOverlap="1" wp14:anchorId="1E3DBD14" wp14:editId="418B71EC">
            <wp:simplePos x="0" y="0"/>
            <wp:positionH relativeFrom="column">
              <wp:posOffset>2752725</wp:posOffset>
            </wp:positionH>
            <wp:positionV relativeFrom="paragraph">
              <wp:posOffset>-54610</wp:posOffset>
            </wp:positionV>
            <wp:extent cx="666750" cy="590550"/>
            <wp:effectExtent l="0" t="0" r="0" b="0"/>
            <wp:wrapSquare wrapText="bothSides"/>
            <wp:docPr id="1310264073" name="image1.jpg" descr="Description: Court of Arms (Coloured)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Description: Court of Arms (Coloured)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971" t="12923" r="14372" b="16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B2361">
        <w:rPr>
          <w:noProof/>
          <w:lang w:val="en-JM" w:eastAsia="en-JM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1D9E336B" wp14:editId="59274AB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0" t="0" r="0" b="0"/>
                <wp:wrapNone/>
                <wp:docPr id="1296375496" name="WordArt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1CC8AB03" id="_x0000_t202" coordsize="21600,21600" o:spt="202" path="m,l,21600r21600,l21600,xe">
                <v:stroke joinstyle="miter"/>
                <v:path gradientshapeok="t" o:connecttype="rect"/>
              </v:shapetype>
              <v:shape id="WordArt 2" o:spid="_x0000_s1026" type="#_x0000_t202" style="position:absolute;margin-left:0;margin-top:0;width:50pt;height:50pt;z-index:2516582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0;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" filled="f" stroked="f">
                <v:path arrowok="t"/>
                <v:textbox style="mso-fit-shape-to-text:t"/>
              </v:shape>
            </w:pict>
          </mc:Fallback>
        </mc:AlternateContent>
      </w:r>
    </w:p>
    <w:p w14:paraId="5F00D63D" w14:textId="77777777" w:rsidR="00D91498" w:rsidRPr="00EB2361" w:rsidRDefault="00D91498" w:rsidP="004A0CD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0"/>
          <w:szCs w:val="20"/>
        </w:rPr>
      </w:pPr>
      <w:r w:rsidRPr="00EB2361">
        <w:rPr>
          <w:sz w:val="20"/>
          <w:szCs w:val="20"/>
        </w:rPr>
        <w:tab/>
      </w:r>
    </w:p>
    <w:p w14:paraId="3E27B94D" w14:textId="77777777" w:rsidR="00D91498" w:rsidRPr="00EB2361" w:rsidRDefault="00D91498" w:rsidP="00D91498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jc w:val="right"/>
        <w:rPr>
          <w:rFonts w:ascii="Arial" w:eastAsia="Arial" w:hAnsi="Arial" w:cs="Arial"/>
          <w:b/>
          <w:sz w:val="20"/>
          <w:szCs w:val="20"/>
        </w:rPr>
      </w:pPr>
    </w:p>
    <w:p w14:paraId="14FCA255" w14:textId="77777777" w:rsidR="00D91498" w:rsidRPr="00EB2361" w:rsidRDefault="00D91498" w:rsidP="00D91498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jc w:val="right"/>
        <w:rPr>
          <w:rFonts w:ascii="Arial" w:eastAsia="Arial" w:hAnsi="Arial" w:cs="Arial"/>
          <w:b/>
          <w:sz w:val="20"/>
          <w:szCs w:val="20"/>
        </w:rPr>
      </w:pPr>
    </w:p>
    <w:p w14:paraId="7B041C5B" w14:textId="77777777" w:rsidR="000F0454" w:rsidRDefault="000F0454" w:rsidP="000F0454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jc w:val="right"/>
        <w:rPr>
          <w:rFonts w:ascii="Arial" w:eastAsia="Arial" w:hAnsi="Arial" w:cs="Arial"/>
          <w:b/>
          <w:sz w:val="20"/>
          <w:szCs w:val="20"/>
        </w:rPr>
      </w:pPr>
    </w:p>
    <w:p w14:paraId="3AEC44D0" w14:textId="77777777" w:rsidR="00D91498" w:rsidRPr="00EB2361" w:rsidRDefault="00D91498" w:rsidP="000F0454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jc w:val="right"/>
        <w:rPr>
          <w:rFonts w:ascii="Arial" w:eastAsia="Arial" w:hAnsi="Arial" w:cs="Arial"/>
          <w:b/>
          <w:sz w:val="20"/>
          <w:szCs w:val="20"/>
        </w:rPr>
      </w:pPr>
      <w:r w:rsidRPr="00EB2361">
        <w:rPr>
          <w:rFonts w:ascii="Arial" w:eastAsia="Arial" w:hAnsi="Arial" w:cs="Arial"/>
          <w:b/>
          <w:sz w:val="20"/>
          <w:szCs w:val="20"/>
        </w:rPr>
        <w:t>HEADQUARTERS</w:t>
      </w:r>
    </w:p>
    <w:p w14:paraId="1518A04E" w14:textId="77777777" w:rsidR="00D91498" w:rsidRPr="00EB2361" w:rsidRDefault="00D91498" w:rsidP="00D91498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jc w:val="right"/>
        <w:rPr>
          <w:rFonts w:ascii="Arial" w:eastAsia="Arial" w:hAnsi="Arial" w:cs="Arial"/>
          <w:b/>
          <w:sz w:val="20"/>
          <w:szCs w:val="20"/>
        </w:rPr>
      </w:pPr>
      <w:r w:rsidRPr="00EB2361">
        <w:rPr>
          <w:rFonts w:ascii="Arial" w:eastAsia="Arial" w:hAnsi="Arial" w:cs="Arial"/>
          <w:b/>
          <w:sz w:val="20"/>
          <w:szCs w:val="20"/>
        </w:rPr>
        <w:t>POST AND TELECOMMUNICATIONS DEPARTMENT</w:t>
      </w:r>
    </w:p>
    <w:p w14:paraId="6CCA8169" w14:textId="77777777" w:rsidR="00D91498" w:rsidRPr="00EB2361" w:rsidRDefault="00D91498" w:rsidP="00D91498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jc w:val="right"/>
        <w:rPr>
          <w:rFonts w:ascii="Arial" w:eastAsia="Arial" w:hAnsi="Arial" w:cs="Arial"/>
          <w:b/>
          <w:sz w:val="16"/>
          <w:szCs w:val="16"/>
        </w:rPr>
      </w:pPr>
      <w:r w:rsidRPr="00EB2361">
        <w:rPr>
          <w:rFonts w:ascii="Arial" w:eastAsia="Arial" w:hAnsi="Arial" w:cs="Arial"/>
          <w:b/>
          <w:sz w:val="16"/>
          <w:szCs w:val="16"/>
        </w:rPr>
        <w:t>6 – 10 SOUTH CAMP ROAD, C.S.O., JAMAICA W. I</w:t>
      </w:r>
    </w:p>
    <w:p w14:paraId="2FD39860" w14:textId="77777777" w:rsidR="00D91498" w:rsidRPr="00EB2361" w:rsidRDefault="00D91498" w:rsidP="00D91498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jc w:val="right"/>
        <w:rPr>
          <w:rFonts w:ascii="Arial" w:eastAsia="Arial" w:hAnsi="Arial" w:cs="Arial"/>
          <w:b/>
          <w:sz w:val="16"/>
          <w:szCs w:val="16"/>
        </w:rPr>
      </w:pPr>
    </w:p>
    <w:p w14:paraId="63895EAF" w14:textId="77777777" w:rsidR="00D91498" w:rsidRPr="00EB2361" w:rsidRDefault="00D91498" w:rsidP="00D91498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jc w:val="right"/>
        <w:rPr>
          <w:rFonts w:ascii="Arial" w:eastAsia="Arial" w:hAnsi="Arial" w:cs="Arial"/>
          <w:sz w:val="14"/>
          <w:szCs w:val="14"/>
        </w:rPr>
      </w:pPr>
      <w:r w:rsidRPr="00EB2361">
        <w:rPr>
          <w:rFonts w:ascii="Arial" w:eastAsia="Arial" w:hAnsi="Arial" w:cs="Arial"/>
          <w:sz w:val="14"/>
          <w:szCs w:val="14"/>
        </w:rPr>
        <w:tab/>
        <w:t xml:space="preserve">Telephone No. </w:t>
      </w:r>
      <w:r w:rsidRPr="00AF117E">
        <w:rPr>
          <w:rFonts w:ascii="Tahoma" w:hAnsi="Tahoma" w:cs="Tahoma"/>
          <w:color w:val="000000"/>
          <w:sz w:val="14"/>
          <w:szCs w:val="14"/>
          <w:shd w:val="clear" w:color="auto" w:fill="FFFFFF"/>
        </w:rPr>
        <w:t>876-829-5779 or 876-772-0338</w:t>
      </w:r>
    </w:p>
    <w:p w14:paraId="2802482D" w14:textId="77777777" w:rsidR="00D91498" w:rsidRPr="00EB2361" w:rsidRDefault="00D91498" w:rsidP="00D91498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jc w:val="right"/>
        <w:rPr>
          <w:rFonts w:ascii="Arial" w:eastAsia="Arial" w:hAnsi="Arial" w:cs="Arial"/>
          <w:sz w:val="14"/>
          <w:szCs w:val="14"/>
        </w:rPr>
      </w:pPr>
      <w:r w:rsidRPr="00EB2361">
        <w:rPr>
          <w:rFonts w:ascii="Arial" w:eastAsia="Arial" w:hAnsi="Arial" w:cs="Arial"/>
          <w:sz w:val="14"/>
          <w:szCs w:val="14"/>
        </w:rPr>
        <w:tab/>
      </w:r>
      <w:r w:rsidRPr="00EB2361">
        <w:rPr>
          <w:rFonts w:ascii="Arial" w:eastAsia="Arial" w:hAnsi="Arial" w:cs="Arial"/>
          <w:sz w:val="14"/>
          <w:szCs w:val="14"/>
        </w:rPr>
        <w:tab/>
        <w:t>Email:</w:t>
      </w:r>
      <w:r w:rsidRPr="00EB2361">
        <w:rPr>
          <w:b/>
          <w:sz w:val="14"/>
          <w:szCs w:val="14"/>
        </w:rPr>
        <w:t xml:space="preserve"> </w:t>
      </w:r>
      <w:r w:rsidRPr="00EB2361">
        <w:rPr>
          <w:rFonts w:ascii="Arial" w:eastAsia="Arial" w:hAnsi="Arial" w:cs="Arial"/>
          <w:sz w:val="14"/>
          <w:szCs w:val="14"/>
          <w:u w:val="single"/>
        </w:rPr>
        <w:t>publicrelations@jamaicapost.gov.jm</w:t>
      </w:r>
      <w:r w:rsidRPr="00EB2361">
        <w:rPr>
          <w:rFonts w:ascii="Arial" w:eastAsia="Arial" w:hAnsi="Arial" w:cs="Arial"/>
          <w:sz w:val="14"/>
          <w:szCs w:val="14"/>
        </w:rPr>
        <w:t xml:space="preserve"> </w:t>
      </w:r>
      <w:r w:rsidRPr="00EB2361">
        <w:rPr>
          <w:sz w:val="14"/>
          <w:szCs w:val="14"/>
        </w:rPr>
        <w:t xml:space="preserve"> </w:t>
      </w:r>
      <w:r w:rsidRPr="00EB2361">
        <w:rPr>
          <w:rFonts w:ascii="Arial Narrow" w:eastAsia="Arial Narrow" w:hAnsi="Arial Narrow" w:cs="Arial Narrow"/>
          <w:sz w:val="14"/>
          <w:szCs w:val="14"/>
        </w:rPr>
        <w:t xml:space="preserve">                                      </w:t>
      </w:r>
      <w:r w:rsidRPr="00EB2361">
        <w:rPr>
          <w:rFonts w:ascii="Arial Narrow" w:eastAsia="Arial Narrow" w:hAnsi="Arial Narrow" w:cs="Arial Narrow"/>
          <w:sz w:val="14"/>
          <w:szCs w:val="14"/>
        </w:rPr>
        <w:tab/>
        <w:t xml:space="preserve">  </w:t>
      </w:r>
      <w:r w:rsidRPr="00EB2361">
        <w:rPr>
          <w:rFonts w:ascii="Arial" w:eastAsia="Arial" w:hAnsi="Arial" w:cs="Arial"/>
          <w:sz w:val="14"/>
          <w:szCs w:val="14"/>
        </w:rPr>
        <w:t>Website:</w:t>
      </w:r>
      <w:r w:rsidRPr="00EB2361">
        <w:rPr>
          <w:b/>
          <w:sz w:val="14"/>
          <w:szCs w:val="14"/>
        </w:rPr>
        <w:t xml:space="preserve"> </w:t>
      </w:r>
      <w:hyperlink r:id="rId9">
        <w:r w:rsidRPr="00EB2361">
          <w:rPr>
            <w:rFonts w:ascii="Arial" w:eastAsia="Arial" w:hAnsi="Arial" w:cs="Arial"/>
            <w:sz w:val="14"/>
            <w:szCs w:val="14"/>
            <w:u w:val="single"/>
          </w:rPr>
          <w:t>www.jamaicapost.gov.jm</w:t>
        </w:r>
      </w:hyperlink>
    </w:p>
    <w:p w14:paraId="7A97AFB3" w14:textId="77777777" w:rsidR="00D91498" w:rsidRPr="00EB2361" w:rsidRDefault="00D91498" w:rsidP="00D91498">
      <w:pPr>
        <w:tabs>
          <w:tab w:val="right" w:pos="9360"/>
        </w:tabs>
        <w:rPr>
          <w:b/>
          <w:sz w:val="16"/>
          <w:szCs w:val="16"/>
          <w:u w:val="single"/>
        </w:rPr>
      </w:pPr>
      <w:r w:rsidRPr="00EB2361">
        <w:rPr>
          <w:b/>
          <w:sz w:val="16"/>
          <w:szCs w:val="16"/>
        </w:rPr>
        <w:t xml:space="preserve"> </w:t>
      </w:r>
      <w:r w:rsidRPr="00EB2361">
        <w:rPr>
          <w:b/>
          <w:sz w:val="16"/>
          <w:szCs w:val="16"/>
          <w:u w:val="single"/>
        </w:rPr>
        <w:t>_____________________________________________________________________________________________________________________________</w:t>
      </w:r>
    </w:p>
    <w:p w14:paraId="283C5F90" w14:textId="77777777" w:rsidR="00A35D38" w:rsidRDefault="00DE70B3" w:rsidP="00394E1E">
      <w:pPr>
        <w:spacing w:line="360" w:lineRule="auto"/>
        <w:jc w:val="both"/>
        <w:rPr>
          <w:b/>
          <w:color w:val="000000"/>
        </w:rPr>
      </w:pPr>
      <w:r>
        <w:rPr>
          <w:b/>
          <w:color w:val="000000"/>
        </w:rPr>
        <w:tab/>
      </w:r>
      <w:r>
        <w:rPr>
          <w:b/>
          <w:color w:val="000000"/>
        </w:rPr>
        <w:tab/>
      </w:r>
    </w:p>
    <w:p w14:paraId="305270B5" w14:textId="19ACB775" w:rsidR="00A20F93" w:rsidRDefault="00A20F93" w:rsidP="00404555">
      <w:pPr>
        <w:tabs>
          <w:tab w:val="left" w:pos="3855"/>
        </w:tabs>
        <w:spacing w:line="360" w:lineRule="auto"/>
        <w:jc w:val="both"/>
        <w:rPr>
          <w:b/>
          <w:color w:val="000000"/>
        </w:rPr>
      </w:pPr>
      <w:r>
        <w:rPr>
          <w:b/>
          <w:color w:val="000000"/>
        </w:rPr>
        <w:t>FOR IMMEDIATE RELEASE</w:t>
      </w:r>
      <w:r w:rsidR="00404555">
        <w:rPr>
          <w:b/>
          <w:color w:val="000000"/>
        </w:rPr>
        <w:tab/>
      </w:r>
    </w:p>
    <w:p w14:paraId="1206C598" w14:textId="77777777" w:rsidR="00404555" w:rsidRDefault="00404555" w:rsidP="00404555">
      <w:pPr>
        <w:tabs>
          <w:tab w:val="left" w:pos="3855"/>
        </w:tabs>
        <w:spacing w:line="360" w:lineRule="auto"/>
        <w:jc w:val="both"/>
        <w:rPr>
          <w:b/>
          <w:color w:val="000000"/>
        </w:rPr>
      </w:pPr>
    </w:p>
    <w:p w14:paraId="488540CE" w14:textId="77777777" w:rsidR="00DB6B07" w:rsidRDefault="00DB6B07" w:rsidP="00404555">
      <w:pPr>
        <w:tabs>
          <w:tab w:val="left" w:pos="3855"/>
        </w:tabs>
        <w:spacing w:line="360" w:lineRule="auto"/>
        <w:jc w:val="both"/>
        <w:rPr>
          <w:b/>
          <w:color w:val="000000"/>
        </w:rPr>
      </w:pPr>
      <w:bookmarkStart w:id="0" w:name="_GoBack"/>
      <w:bookmarkEnd w:id="0"/>
    </w:p>
    <w:p w14:paraId="28D713A3" w14:textId="15810D2A" w:rsidR="00404555" w:rsidRPr="00404555" w:rsidRDefault="00404555" w:rsidP="0061507B">
      <w:pPr>
        <w:tabs>
          <w:tab w:val="left" w:pos="1485"/>
          <w:tab w:val="left" w:pos="2115"/>
          <w:tab w:val="center" w:pos="5032"/>
        </w:tabs>
        <w:spacing w:line="360" w:lineRule="auto"/>
        <w:jc w:val="center"/>
        <w:rPr>
          <w:b/>
          <w:color w:val="000000"/>
          <w:sz w:val="36"/>
        </w:rPr>
      </w:pPr>
      <w:r w:rsidRPr="00404555">
        <w:rPr>
          <w:b/>
          <w:color w:val="000000"/>
          <w:sz w:val="36"/>
        </w:rPr>
        <w:t>Press Release</w:t>
      </w:r>
    </w:p>
    <w:p w14:paraId="65BAA206" w14:textId="77777777" w:rsidR="00A20F93" w:rsidRPr="00C1673C" w:rsidRDefault="00A20F93" w:rsidP="00A20F93">
      <w:pPr>
        <w:spacing w:line="276" w:lineRule="auto"/>
        <w:jc w:val="center"/>
        <w:rPr>
          <w:rFonts w:ascii="Arial" w:hAnsi="Arial" w:cs="Arial"/>
          <w:b/>
          <w:i/>
          <w:iCs/>
          <w:sz w:val="22"/>
          <w:shd w:val="clear" w:color="auto" w:fill="FFFFFF"/>
        </w:rPr>
      </w:pPr>
    </w:p>
    <w:p w14:paraId="3A25C65B" w14:textId="77777777" w:rsidR="006625EE" w:rsidRDefault="006625EE" w:rsidP="006625EE">
      <w:pPr>
        <w:pStyle w:val="Title"/>
        <w:rPr>
          <w:rFonts w:ascii="Times New Roman" w:hAnsi="Times New Roman"/>
          <w:b w:val="0"/>
          <w:iCs/>
          <w:color w:val="222222"/>
          <w:shd w:val="clear" w:color="auto" w:fill="FFFFFF"/>
        </w:rPr>
      </w:pPr>
      <w:r w:rsidRPr="00436D03">
        <w:rPr>
          <w:rFonts w:ascii="Times New Roman" w:hAnsi="Times New Roman"/>
          <w:color w:val="000000" w:themeColor="text1"/>
        </w:rPr>
        <w:t xml:space="preserve">Temporary </w:t>
      </w:r>
      <w:r>
        <w:rPr>
          <w:rFonts w:ascii="Times New Roman" w:hAnsi="Times New Roman"/>
          <w:color w:val="000000" w:themeColor="text1"/>
        </w:rPr>
        <w:t xml:space="preserve">Relocation of </w:t>
      </w:r>
      <w:r>
        <w:rPr>
          <w:rFonts w:ascii="Times New Roman" w:hAnsi="Times New Roman"/>
          <w:iCs/>
          <w:color w:val="222222"/>
          <w:shd w:val="clear" w:color="auto" w:fill="FFFFFF"/>
        </w:rPr>
        <w:t>Negril</w:t>
      </w:r>
      <w:r w:rsidRPr="00436D03">
        <w:rPr>
          <w:rFonts w:ascii="Times New Roman" w:hAnsi="Times New Roman"/>
          <w:iCs/>
          <w:color w:val="222222"/>
          <w:shd w:val="clear" w:color="auto" w:fill="FFFFFF"/>
        </w:rPr>
        <w:t xml:space="preserve"> Post Office to the </w:t>
      </w:r>
    </w:p>
    <w:p w14:paraId="56376354" w14:textId="77777777" w:rsidR="006625EE" w:rsidRDefault="006625EE" w:rsidP="006625EE">
      <w:pPr>
        <w:pStyle w:val="Title"/>
        <w:rPr>
          <w:rFonts w:ascii="Times New Roman" w:hAnsi="Times New Roman"/>
          <w:iCs/>
          <w:color w:val="222222"/>
          <w:shd w:val="clear" w:color="auto" w:fill="FFFFFF"/>
        </w:rPr>
      </w:pPr>
      <w:r>
        <w:rPr>
          <w:rFonts w:ascii="Times New Roman" w:hAnsi="Times New Roman"/>
          <w:iCs/>
          <w:color w:val="222222"/>
          <w:shd w:val="clear" w:color="auto" w:fill="FFFFFF"/>
        </w:rPr>
        <w:t>Little London</w:t>
      </w:r>
      <w:r w:rsidRPr="00436D03">
        <w:rPr>
          <w:rFonts w:ascii="Times New Roman" w:hAnsi="Times New Roman"/>
          <w:iCs/>
          <w:color w:val="222222"/>
          <w:shd w:val="clear" w:color="auto" w:fill="FFFFFF"/>
        </w:rPr>
        <w:t xml:space="preserve"> Post Office</w:t>
      </w:r>
      <w:r>
        <w:rPr>
          <w:rFonts w:ascii="Times New Roman" w:hAnsi="Times New Roman"/>
          <w:iCs/>
          <w:color w:val="222222"/>
          <w:shd w:val="clear" w:color="auto" w:fill="FFFFFF"/>
        </w:rPr>
        <w:t>, Westmoreland</w:t>
      </w:r>
    </w:p>
    <w:p w14:paraId="5066657E" w14:textId="77777777" w:rsidR="006625EE" w:rsidRPr="00436D03" w:rsidRDefault="006625EE" w:rsidP="006625EE">
      <w:pPr>
        <w:pStyle w:val="Title"/>
        <w:rPr>
          <w:rFonts w:ascii="Times New Roman" w:hAnsi="Times New Roman"/>
          <w:b w:val="0"/>
          <w:color w:val="000000" w:themeColor="text1"/>
        </w:rPr>
      </w:pPr>
    </w:p>
    <w:p w14:paraId="697FF386" w14:textId="083472F8" w:rsidR="0007244F" w:rsidRPr="0099359A" w:rsidRDefault="0007244F" w:rsidP="00C1673C">
      <w:pPr>
        <w:spacing w:line="276" w:lineRule="auto"/>
        <w:jc w:val="center"/>
        <w:rPr>
          <w:b/>
        </w:rPr>
      </w:pPr>
    </w:p>
    <w:p w14:paraId="32445DC9" w14:textId="5CEB3BDF" w:rsidR="006625EE" w:rsidRDefault="009B2BEE" w:rsidP="00955D91">
      <w:pPr>
        <w:spacing w:line="276" w:lineRule="auto"/>
        <w:jc w:val="both"/>
        <w:rPr>
          <w:lang w:val="en-JM" w:eastAsia="en-JM"/>
        </w:rPr>
      </w:pPr>
      <w:r w:rsidRPr="0099359A">
        <w:rPr>
          <w:b/>
        </w:rPr>
        <w:t>Kingston, Jamaica</w:t>
      </w:r>
      <w:r w:rsidR="008011AE">
        <w:rPr>
          <w:b/>
        </w:rPr>
        <w:t>,</w:t>
      </w:r>
      <w:r w:rsidRPr="0099359A">
        <w:rPr>
          <w:b/>
        </w:rPr>
        <w:t xml:space="preserve"> </w:t>
      </w:r>
      <w:r w:rsidR="006625EE">
        <w:rPr>
          <w:b/>
        </w:rPr>
        <w:t>Ju</w:t>
      </w:r>
      <w:r w:rsidR="00955D91">
        <w:rPr>
          <w:b/>
        </w:rPr>
        <w:t>l</w:t>
      </w:r>
      <w:r w:rsidR="006625EE">
        <w:rPr>
          <w:b/>
        </w:rPr>
        <w:t>y 25</w:t>
      </w:r>
      <w:r w:rsidR="009A5BF7" w:rsidRPr="0099359A">
        <w:rPr>
          <w:b/>
        </w:rPr>
        <w:t>, 202</w:t>
      </w:r>
      <w:r w:rsidRPr="0099359A">
        <w:rPr>
          <w:b/>
        </w:rPr>
        <w:t>4</w:t>
      </w:r>
      <w:r w:rsidR="009A5BF7" w:rsidRPr="0099359A">
        <w:rPr>
          <w:b/>
        </w:rPr>
        <w:t xml:space="preserve"> </w:t>
      </w:r>
      <w:r w:rsidR="00D979D4" w:rsidRPr="0099359A">
        <w:rPr>
          <w:b/>
        </w:rPr>
        <w:t>–</w:t>
      </w:r>
      <w:r w:rsidR="00763BD9" w:rsidRPr="0099359A">
        <w:t xml:space="preserve"> </w:t>
      </w:r>
      <w:r w:rsidR="00A15D1A">
        <w:rPr>
          <w:lang w:val="en-JM" w:eastAsia="en-JM"/>
        </w:rPr>
        <w:t>Jamaica Post</w:t>
      </w:r>
      <w:r w:rsidR="00A15D1A" w:rsidRPr="00362DCA">
        <w:rPr>
          <w:lang w:val="en-JM" w:eastAsia="en-JM"/>
        </w:rPr>
        <w:t xml:space="preserve"> </w:t>
      </w:r>
      <w:r w:rsidR="00A15D1A">
        <w:rPr>
          <w:lang w:val="en-JM" w:eastAsia="en-JM"/>
        </w:rPr>
        <w:t>(t</w:t>
      </w:r>
      <w:r w:rsidR="006625EE" w:rsidRPr="00362DCA">
        <w:rPr>
          <w:lang w:val="en-JM" w:eastAsia="en-JM"/>
        </w:rPr>
        <w:t>he Post and Telecommunications Department</w:t>
      </w:r>
      <w:r w:rsidR="006625EE">
        <w:rPr>
          <w:lang w:val="en-JM" w:eastAsia="en-JM"/>
        </w:rPr>
        <w:t xml:space="preserve"> and the Postal Corporation of Jamaica Limited</w:t>
      </w:r>
      <w:r w:rsidR="00A15D1A">
        <w:rPr>
          <w:lang w:val="en-JM" w:eastAsia="en-JM"/>
        </w:rPr>
        <w:t xml:space="preserve">) </w:t>
      </w:r>
      <w:r w:rsidR="001357FD">
        <w:rPr>
          <w:lang w:val="en-JM" w:eastAsia="en-JM"/>
        </w:rPr>
        <w:t>advises</w:t>
      </w:r>
      <w:r w:rsidR="006625EE" w:rsidRPr="00362DCA">
        <w:rPr>
          <w:lang w:val="en-JM" w:eastAsia="en-JM"/>
        </w:rPr>
        <w:t xml:space="preserve"> its valued stakeholders that the </w:t>
      </w:r>
      <w:r w:rsidR="006625EE">
        <w:rPr>
          <w:lang w:val="en-JM" w:eastAsia="en-JM"/>
        </w:rPr>
        <w:t>Negril</w:t>
      </w:r>
      <w:r w:rsidR="006625EE" w:rsidRPr="00362DCA">
        <w:rPr>
          <w:lang w:val="en-JM" w:eastAsia="en-JM"/>
        </w:rPr>
        <w:t xml:space="preserve"> Post Office</w:t>
      </w:r>
      <w:r w:rsidR="006625EE">
        <w:rPr>
          <w:lang w:val="en-JM" w:eastAsia="en-JM"/>
        </w:rPr>
        <w:t xml:space="preserve">, West End Road, Negril, Westmoreland </w:t>
      </w:r>
      <w:r w:rsidR="001357FD">
        <w:rPr>
          <w:lang w:val="en-JM" w:eastAsia="en-JM"/>
        </w:rPr>
        <w:t>has been</w:t>
      </w:r>
      <w:r w:rsidR="006625EE" w:rsidRPr="00362DCA">
        <w:rPr>
          <w:lang w:val="en-JM" w:eastAsia="en-JM"/>
        </w:rPr>
        <w:t xml:space="preserve"> temporarily relocated to </w:t>
      </w:r>
      <w:r w:rsidR="006625EE">
        <w:rPr>
          <w:lang w:val="en-JM" w:eastAsia="en-JM"/>
        </w:rPr>
        <w:t>the Little London Post Office, Little London District, Westmoreland</w:t>
      </w:r>
      <w:r w:rsidR="006625EE" w:rsidRPr="00362DCA">
        <w:rPr>
          <w:lang w:val="en-JM" w:eastAsia="en-JM"/>
        </w:rPr>
        <w:t xml:space="preserve"> effective </w:t>
      </w:r>
      <w:r w:rsidR="006625EE">
        <w:rPr>
          <w:lang w:val="en-JM" w:eastAsia="en-JM"/>
        </w:rPr>
        <w:t>Tuesday, July 23</w:t>
      </w:r>
      <w:r w:rsidR="006625EE" w:rsidRPr="00362DCA">
        <w:rPr>
          <w:lang w:val="en-JM" w:eastAsia="en-JM"/>
        </w:rPr>
        <w:t xml:space="preserve">, 2024. </w:t>
      </w:r>
      <w:r w:rsidR="006625EE">
        <w:rPr>
          <w:lang w:val="en-JM" w:eastAsia="en-JM"/>
        </w:rPr>
        <w:t>The opening hours o</w:t>
      </w:r>
      <w:r w:rsidR="0049009D">
        <w:rPr>
          <w:lang w:val="en-JM" w:eastAsia="en-JM"/>
        </w:rPr>
        <w:t xml:space="preserve">f the Little London Post Office </w:t>
      </w:r>
      <w:r w:rsidR="00C425D4">
        <w:rPr>
          <w:lang w:val="en-JM" w:eastAsia="en-JM"/>
        </w:rPr>
        <w:t>are</w:t>
      </w:r>
      <w:r w:rsidR="006625EE">
        <w:rPr>
          <w:lang w:val="en-JM" w:eastAsia="en-JM"/>
        </w:rPr>
        <w:t xml:space="preserve"> Monday</w:t>
      </w:r>
      <w:r w:rsidR="0049009D">
        <w:rPr>
          <w:lang w:val="en-JM" w:eastAsia="en-JM"/>
        </w:rPr>
        <w:t>s</w:t>
      </w:r>
      <w:r w:rsidR="006625EE">
        <w:rPr>
          <w:lang w:val="en-JM" w:eastAsia="en-JM"/>
        </w:rPr>
        <w:t xml:space="preserve"> to Friday</w:t>
      </w:r>
      <w:r w:rsidR="0049009D">
        <w:rPr>
          <w:lang w:val="en-JM" w:eastAsia="en-JM"/>
        </w:rPr>
        <w:t>s</w:t>
      </w:r>
      <w:r w:rsidR="006625EE">
        <w:rPr>
          <w:lang w:val="en-JM" w:eastAsia="en-JM"/>
        </w:rPr>
        <w:t>, 8:00 am to 5:00 pm.</w:t>
      </w:r>
    </w:p>
    <w:p w14:paraId="0838C440" w14:textId="77777777" w:rsidR="006625EE" w:rsidRDefault="006625EE" w:rsidP="00955D91">
      <w:pPr>
        <w:spacing w:line="276" w:lineRule="auto"/>
        <w:jc w:val="both"/>
        <w:rPr>
          <w:lang w:val="en-JM" w:eastAsia="en-JM"/>
        </w:rPr>
      </w:pPr>
    </w:p>
    <w:p w14:paraId="64C0CF05" w14:textId="6A190CD4" w:rsidR="00955D91" w:rsidRDefault="006625EE" w:rsidP="00955D91">
      <w:pPr>
        <w:spacing w:line="276" w:lineRule="auto"/>
        <w:jc w:val="both"/>
        <w:rPr>
          <w:lang w:val="en-JM" w:eastAsia="en-JM"/>
        </w:rPr>
      </w:pPr>
      <w:r w:rsidRPr="00362DCA">
        <w:rPr>
          <w:bCs/>
          <w:color w:val="111111"/>
          <w:kern w:val="28"/>
          <w:lang w:val="en-JM" w:eastAsia="en-JM"/>
        </w:rPr>
        <w:t xml:space="preserve">This arrangement is necessary </w:t>
      </w:r>
      <w:r>
        <w:rPr>
          <w:bCs/>
          <w:color w:val="111111"/>
          <w:kern w:val="28"/>
          <w:lang w:val="en-JM" w:eastAsia="en-JM"/>
        </w:rPr>
        <w:t>to facilitate renovation works</w:t>
      </w:r>
      <w:r w:rsidR="0049009D">
        <w:rPr>
          <w:bCs/>
          <w:color w:val="111111"/>
          <w:kern w:val="28"/>
          <w:lang w:val="en-JM" w:eastAsia="en-JM"/>
        </w:rPr>
        <w:t xml:space="preserve"> within eight (8) months, in order to improve the quality of service to our valued internal and external customers</w:t>
      </w:r>
      <w:r>
        <w:rPr>
          <w:bCs/>
          <w:color w:val="111111"/>
          <w:kern w:val="28"/>
          <w:lang w:val="en-JM" w:eastAsia="en-JM"/>
        </w:rPr>
        <w:t>. All postal service</w:t>
      </w:r>
      <w:r w:rsidR="00A15D1A">
        <w:rPr>
          <w:bCs/>
          <w:color w:val="111111"/>
          <w:kern w:val="28"/>
          <w:lang w:val="en-JM" w:eastAsia="en-JM"/>
        </w:rPr>
        <w:t>s</w:t>
      </w:r>
      <w:r>
        <w:rPr>
          <w:bCs/>
          <w:color w:val="111111"/>
          <w:kern w:val="28"/>
          <w:lang w:val="en-JM" w:eastAsia="en-JM"/>
        </w:rPr>
        <w:t xml:space="preserve"> will </w:t>
      </w:r>
      <w:r w:rsidR="00C425D4">
        <w:rPr>
          <w:bCs/>
          <w:color w:val="111111"/>
          <w:kern w:val="28"/>
          <w:lang w:val="en-JM" w:eastAsia="en-JM"/>
        </w:rPr>
        <w:t xml:space="preserve">be </w:t>
      </w:r>
      <w:r>
        <w:rPr>
          <w:bCs/>
          <w:color w:val="111111"/>
          <w:kern w:val="28"/>
          <w:lang w:val="en-JM" w:eastAsia="en-JM"/>
        </w:rPr>
        <w:t xml:space="preserve">available at the Little London Post Office. </w:t>
      </w:r>
      <w:r w:rsidR="00A15D1A">
        <w:rPr>
          <w:bCs/>
          <w:color w:val="111111"/>
          <w:kern w:val="28"/>
          <w:lang w:val="en-JM" w:eastAsia="en-JM"/>
        </w:rPr>
        <w:t>In addition, t</w:t>
      </w:r>
      <w:r>
        <w:rPr>
          <w:bCs/>
          <w:color w:val="111111"/>
          <w:kern w:val="28"/>
          <w:lang w:val="en-JM" w:eastAsia="en-JM"/>
        </w:rPr>
        <w:t>he Private Letter Box (PLB) service at the Negril Post Office will</w:t>
      </w:r>
      <w:r w:rsidR="00C425D4">
        <w:rPr>
          <w:bCs/>
          <w:color w:val="111111"/>
          <w:kern w:val="28"/>
          <w:lang w:val="en-JM" w:eastAsia="en-JM"/>
        </w:rPr>
        <w:t xml:space="preserve"> also</w:t>
      </w:r>
      <w:r>
        <w:rPr>
          <w:bCs/>
          <w:color w:val="111111"/>
          <w:kern w:val="28"/>
          <w:lang w:val="en-JM" w:eastAsia="en-JM"/>
        </w:rPr>
        <w:t xml:space="preserve"> </w:t>
      </w:r>
      <w:r w:rsidR="00A15D1A">
        <w:rPr>
          <w:bCs/>
          <w:color w:val="111111"/>
          <w:kern w:val="28"/>
          <w:lang w:val="en-JM" w:eastAsia="en-JM"/>
        </w:rPr>
        <w:t>be</w:t>
      </w:r>
      <w:r w:rsidR="00C425D4">
        <w:rPr>
          <w:bCs/>
          <w:color w:val="111111"/>
          <w:kern w:val="28"/>
          <w:lang w:val="en-JM" w:eastAsia="en-JM"/>
        </w:rPr>
        <w:t xml:space="preserve"> suspended. H</w:t>
      </w:r>
      <w:r>
        <w:rPr>
          <w:bCs/>
          <w:color w:val="111111"/>
          <w:kern w:val="28"/>
          <w:lang w:val="en-JM" w:eastAsia="en-JM"/>
        </w:rPr>
        <w:t>owever, PLB customers will be given priority service at</w:t>
      </w:r>
      <w:r w:rsidR="00C425D4">
        <w:rPr>
          <w:bCs/>
          <w:color w:val="111111"/>
          <w:kern w:val="28"/>
          <w:lang w:val="en-JM" w:eastAsia="en-JM"/>
        </w:rPr>
        <w:t xml:space="preserve"> Little London Post Office</w:t>
      </w:r>
      <w:r>
        <w:rPr>
          <w:bCs/>
          <w:color w:val="111111"/>
          <w:kern w:val="28"/>
          <w:lang w:val="en-JM" w:eastAsia="en-JM"/>
        </w:rPr>
        <w:t xml:space="preserve">. </w:t>
      </w:r>
      <w:r w:rsidR="00C425D4">
        <w:rPr>
          <w:bCs/>
          <w:color w:val="111111"/>
          <w:kern w:val="28"/>
          <w:lang w:val="en-JM" w:eastAsia="en-JM"/>
        </w:rPr>
        <w:t>Also</w:t>
      </w:r>
      <w:r>
        <w:rPr>
          <w:bCs/>
          <w:color w:val="111111"/>
          <w:kern w:val="28"/>
          <w:lang w:val="en-JM" w:eastAsia="en-JM"/>
        </w:rPr>
        <w:t>, PATH cheques will be disbursed from the Sheffield Post Office, Sheffield District, Westmoreland, which operates Monday</w:t>
      </w:r>
      <w:r w:rsidR="0049009D">
        <w:rPr>
          <w:bCs/>
          <w:color w:val="111111"/>
          <w:kern w:val="28"/>
          <w:lang w:val="en-JM" w:eastAsia="en-JM"/>
        </w:rPr>
        <w:t>s</w:t>
      </w:r>
      <w:r>
        <w:rPr>
          <w:bCs/>
          <w:color w:val="111111"/>
          <w:kern w:val="28"/>
          <w:lang w:val="en-JM" w:eastAsia="en-JM"/>
        </w:rPr>
        <w:t xml:space="preserve"> to Friday</w:t>
      </w:r>
      <w:r w:rsidR="0049009D">
        <w:rPr>
          <w:bCs/>
          <w:color w:val="111111"/>
          <w:kern w:val="28"/>
          <w:lang w:val="en-JM" w:eastAsia="en-JM"/>
        </w:rPr>
        <w:t>s</w:t>
      </w:r>
      <w:r>
        <w:rPr>
          <w:lang w:val="en-JM" w:eastAsia="en-JM"/>
        </w:rPr>
        <w:t>, 8:00 am to 5:00 pm</w:t>
      </w:r>
      <w:r w:rsidR="00955D91">
        <w:rPr>
          <w:lang w:val="en-JM" w:eastAsia="en-JM"/>
        </w:rPr>
        <w:t>.</w:t>
      </w:r>
    </w:p>
    <w:p w14:paraId="594CD757" w14:textId="77777777" w:rsidR="00955D91" w:rsidRDefault="00955D91" w:rsidP="00955D91">
      <w:pPr>
        <w:spacing w:line="276" w:lineRule="auto"/>
        <w:jc w:val="both"/>
        <w:rPr>
          <w:lang w:val="en-JM" w:eastAsia="en-JM"/>
        </w:rPr>
      </w:pPr>
    </w:p>
    <w:p w14:paraId="2ABF8B53" w14:textId="53D2CE9A" w:rsidR="006625EE" w:rsidRPr="00520788" w:rsidRDefault="006625EE" w:rsidP="00955D91">
      <w:pPr>
        <w:spacing w:line="276" w:lineRule="auto"/>
        <w:jc w:val="both"/>
        <w:rPr>
          <w:b/>
          <w:lang w:val="en-JM" w:eastAsia="en-JM"/>
        </w:rPr>
      </w:pPr>
      <w:r w:rsidRPr="00042611">
        <w:rPr>
          <w:color w:val="111111"/>
        </w:rPr>
        <w:t>For information about other Jamaica Post locations, prod</w:t>
      </w:r>
      <w:r>
        <w:rPr>
          <w:color w:val="111111"/>
        </w:rPr>
        <w:t xml:space="preserve">ucts, and services, please </w:t>
      </w:r>
      <w:r w:rsidRPr="003A2783">
        <w:rPr>
          <w:color w:val="111111"/>
        </w:rPr>
        <w:t xml:space="preserve">visit www.jamaicapost.gov.jm or </w:t>
      </w:r>
      <w:r w:rsidRPr="00520788">
        <w:rPr>
          <w:color w:val="111111"/>
        </w:rPr>
        <w:t>email</w:t>
      </w:r>
      <w:r w:rsidRPr="00520788">
        <w:rPr>
          <w:b/>
          <w:color w:val="111111"/>
        </w:rPr>
        <w:t> </w:t>
      </w:r>
      <w:r w:rsidRPr="00520788">
        <w:rPr>
          <w:rStyle w:val="Strong"/>
          <w:b w:val="0"/>
          <w:color w:val="111111"/>
        </w:rPr>
        <w:t>info@jamaicapost.gov.jm</w:t>
      </w:r>
      <w:r w:rsidRPr="00520788">
        <w:rPr>
          <w:b/>
          <w:color w:val="111111"/>
        </w:rPr>
        <w:t>.</w:t>
      </w:r>
    </w:p>
    <w:p w14:paraId="1150B5AA" w14:textId="77777777" w:rsidR="006625EE" w:rsidRDefault="006625EE" w:rsidP="00955D91">
      <w:pPr>
        <w:tabs>
          <w:tab w:val="left" w:pos="3975"/>
        </w:tabs>
        <w:spacing w:line="276" w:lineRule="auto"/>
        <w:jc w:val="both"/>
        <w:rPr>
          <w:color w:val="111111"/>
        </w:rPr>
      </w:pPr>
      <w:r>
        <w:rPr>
          <w:color w:val="111111"/>
        </w:rPr>
        <w:tab/>
      </w:r>
    </w:p>
    <w:p w14:paraId="6055EB4F" w14:textId="77777777" w:rsidR="006625EE" w:rsidRPr="00362DCA" w:rsidRDefault="006625EE" w:rsidP="00955D91">
      <w:pPr>
        <w:spacing w:line="276" w:lineRule="auto"/>
        <w:jc w:val="both"/>
        <w:rPr>
          <w:lang w:val="en-JM" w:eastAsia="en-JM"/>
        </w:rPr>
      </w:pPr>
      <w:r w:rsidRPr="00362DCA">
        <w:rPr>
          <w:color w:val="111111"/>
        </w:rPr>
        <w:t xml:space="preserve">Jamaica Post wishes to thank our valued stakeholders in advance for their understanding and we regret any inconvenience that may be experienced </w:t>
      </w:r>
      <w:r>
        <w:rPr>
          <w:color w:val="111111"/>
        </w:rPr>
        <w:t>due to this temporary relocation exercise.</w:t>
      </w:r>
    </w:p>
    <w:p w14:paraId="3148B503" w14:textId="77777777" w:rsidR="006625EE" w:rsidRDefault="006625EE" w:rsidP="003404C7">
      <w:pPr>
        <w:spacing w:line="276" w:lineRule="auto"/>
        <w:jc w:val="both"/>
      </w:pPr>
    </w:p>
    <w:p w14:paraId="038108B9" w14:textId="77777777" w:rsidR="009A5BF7" w:rsidRDefault="009E6FFE" w:rsidP="0086511C">
      <w:pPr>
        <w:spacing w:line="276" w:lineRule="auto"/>
        <w:jc w:val="center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</w:t>
      </w:r>
      <w:r w:rsidR="0099359A">
        <w:rPr>
          <w:color w:val="000000"/>
          <w:sz w:val="22"/>
          <w:szCs w:val="22"/>
        </w:rPr>
        <w:t>End</w:t>
      </w:r>
      <w:r>
        <w:rPr>
          <w:color w:val="000000"/>
          <w:sz w:val="22"/>
          <w:szCs w:val="22"/>
        </w:rPr>
        <w:t>-</w:t>
      </w:r>
    </w:p>
    <w:p w14:paraId="08384434" w14:textId="77777777" w:rsidR="0007244F" w:rsidRDefault="0007244F" w:rsidP="0086511C">
      <w:pPr>
        <w:spacing w:line="276" w:lineRule="auto"/>
        <w:jc w:val="center"/>
        <w:rPr>
          <w:color w:val="000000"/>
          <w:sz w:val="22"/>
          <w:szCs w:val="22"/>
        </w:rPr>
      </w:pPr>
    </w:p>
    <w:p w14:paraId="2C17AE7C" w14:textId="77777777" w:rsidR="0007244F" w:rsidRDefault="0007244F" w:rsidP="0086511C">
      <w:pPr>
        <w:spacing w:line="276" w:lineRule="auto"/>
        <w:jc w:val="center"/>
        <w:rPr>
          <w:color w:val="000000"/>
          <w:sz w:val="22"/>
          <w:szCs w:val="22"/>
        </w:rPr>
      </w:pPr>
    </w:p>
    <w:p w14:paraId="238DA543" w14:textId="77777777" w:rsidR="009A5BF7" w:rsidRPr="00BB6B13" w:rsidRDefault="009A5BF7" w:rsidP="009A5BF7">
      <w:pPr>
        <w:shd w:val="clear" w:color="auto" w:fill="FFFFFF"/>
        <w:spacing w:line="276" w:lineRule="auto"/>
        <w:jc w:val="both"/>
      </w:pPr>
      <w:r w:rsidRPr="00BB6B13">
        <w:t>Contact:</w:t>
      </w:r>
    </w:p>
    <w:p w14:paraId="0C09C97E" w14:textId="77777777" w:rsidR="009A5BF7" w:rsidRPr="00BB6B13" w:rsidRDefault="009A5BF7" w:rsidP="009A5BF7">
      <w:pPr>
        <w:shd w:val="clear" w:color="auto" w:fill="FFFFFF"/>
        <w:spacing w:line="276" w:lineRule="auto"/>
        <w:jc w:val="both"/>
      </w:pPr>
      <w:r w:rsidRPr="00BB6B13">
        <w:t>Post and Telecommunications Department</w:t>
      </w:r>
    </w:p>
    <w:p w14:paraId="6E83AB8E" w14:textId="77777777" w:rsidR="009A5BF7" w:rsidRPr="00BB6B13" w:rsidRDefault="009A5BF7" w:rsidP="009A5BF7">
      <w:pPr>
        <w:shd w:val="clear" w:color="auto" w:fill="FFFFFF"/>
        <w:spacing w:line="276" w:lineRule="auto"/>
        <w:jc w:val="both"/>
      </w:pPr>
      <w:r w:rsidRPr="00BB6B13">
        <w:t>6-10 South Camp Road</w:t>
      </w:r>
    </w:p>
    <w:p w14:paraId="4C595D0C" w14:textId="77777777" w:rsidR="009A5BF7" w:rsidRPr="00BB6B13" w:rsidRDefault="009A5BF7" w:rsidP="009A5BF7">
      <w:pPr>
        <w:shd w:val="clear" w:color="auto" w:fill="FFFFFF"/>
        <w:spacing w:line="276" w:lineRule="auto"/>
        <w:jc w:val="both"/>
      </w:pPr>
      <w:r w:rsidRPr="00BB6B13">
        <w:t>CSO, Kingston</w:t>
      </w:r>
    </w:p>
    <w:p w14:paraId="1B5375F2" w14:textId="77777777" w:rsidR="009A5BF7" w:rsidRPr="00BB6B13" w:rsidRDefault="009A5BF7" w:rsidP="009A5BF7">
      <w:pPr>
        <w:shd w:val="clear" w:color="auto" w:fill="FFFFFF"/>
        <w:spacing w:line="276" w:lineRule="auto"/>
        <w:jc w:val="both"/>
      </w:pPr>
      <w:r w:rsidRPr="00BB6B13">
        <w:t>Publicrelations@jamaicapost.gov.jm</w:t>
      </w:r>
    </w:p>
    <w:p w14:paraId="6BE07D8F" w14:textId="77777777" w:rsidR="009A5BF7" w:rsidRDefault="009A5BF7" w:rsidP="0086511C">
      <w:pPr>
        <w:shd w:val="clear" w:color="auto" w:fill="FFFFFF"/>
        <w:spacing w:line="276" w:lineRule="auto"/>
        <w:jc w:val="both"/>
      </w:pPr>
      <w:r w:rsidRPr="00BB6B13">
        <w:t>876-829-5779</w:t>
      </w:r>
    </w:p>
    <w:p w14:paraId="17CA9BB8" w14:textId="77777777" w:rsidR="00314E1F" w:rsidRDefault="00314E1F" w:rsidP="0086511C">
      <w:pPr>
        <w:shd w:val="clear" w:color="auto" w:fill="FFFFFF"/>
        <w:spacing w:line="276" w:lineRule="auto"/>
        <w:jc w:val="both"/>
      </w:pPr>
    </w:p>
    <w:p w14:paraId="267F1BCE" w14:textId="77777777" w:rsidR="00314E1F" w:rsidRDefault="00314E1F" w:rsidP="0086511C">
      <w:pPr>
        <w:shd w:val="clear" w:color="auto" w:fill="FFFFFF"/>
        <w:spacing w:line="276" w:lineRule="auto"/>
        <w:jc w:val="both"/>
      </w:pPr>
    </w:p>
    <w:p w14:paraId="65471985" w14:textId="77777777" w:rsidR="00863AE9" w:rsidRDefault="00863AE9" w:rsidP="0086511C">
      <w:pPr>
        <w:shd w:val="clear" w:color="auto" w:fill="FFFFFF"/>
        <w:spacing w:line="276" w:lineRule="auto"/>
        <w:jc w:val="both"/>
      </w:pPr>
    </w:p>
    <w:p w14:paraId="7DF5CD8F" w14:textId="77777777" w:rsidR="00863AE9" w:rsidRDefault="00863AE9" w:rsidP="0086511C">
      <w:pPr>
        <w:shd w:val="clear" w:color="auto" w:fill="FFFFFF"/>
        <w:spacing w:line="276" w:lineRule="auto"/>
        <w:jc w:val="both"/>
      </w:pPr>
    </w:p>
    <w:p w14:paraId="2D2508BF" w14:textId="5E510FC1" w:rsidR="00314E1F" w:rsidRPr="0086511C" w:rsidRDefault="00314E1F" w:rsidP="0086511C">
      <w:pPr>
        <w:shd w:val="clear" w:color="auto" w:fill="FFFFFF"/>
        <w:spacing w:line="276" w:lineRule="auto"/>
        <w:jc w:val="both"/>
      </w:pPr>
    </w:p>
    <w:sectPr w:rsidR="00314E1F" w:rsidRPr="0086511C" w:rsidSect="005C24A2">
      <w:footerReference w:type="default" r:id="rId10"/>
      <w:pgSz w:w="12240" w:h="20160" w:code="5"/>
      <w:pgMar w:top="709" w:right="1041" w:bottom="0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782E42" w14:textId="77777777" w:rsidR="00F73F3A" w:rsidRDefault="00F73F3A" w:rsidP="00F47FA5">
      <w:r>
        <w:separator/>
      </w:r>
    </w:p>
  </w:endnote>
  <w:endnote w:type="continuationSeparator" w:id="0">
    <w:p w14:paraId="0CE8F4F2" w14:textId="77777777" w:rsidR="00F73F3A" w:rsidRDefault="00F73F3A" w:rsidP="00F47FA5">
      <w:r>
        <w:continuationSeparator/>
      </w:r>
    </w:p>
  </w:endnote>
  <w:endnote w:type="continuationNotice" w:id="1">
    <w:p w14:paraId="6EF3B675" w14:textId="77777777" w:rsidR="00F73F3A" w:rsidRDefault="00F73F3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ptos Display">
    <w:panose1 w:val="00000000000000000000"/>
    <w:charset w:val="00"/>
    <w:family w:val="swiss"/>
    <w:notTrueType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B501BF" w14:textId="77777777" w:rsidR="00156961" w:rsidRDefault="00156961">
    <w:pPr>
      <w:pStyle w:val="Footer"/>
      <w:jc w:val="center"/>
    </w:pPr>
    <w:r>
      <w:t xml:space="preserve">Page </w:t>
    </w:r>
    <w:r w:rsidR="006F30B2">
      <w:rPr>
        <w:b/>
        <w:bCs/>
        <w:noProof/>
      </w:rPr>
      <w:t>1</w:t>
    </w:r>
    <w:r>
      <w:t xml:space="preserve"> of </w:t>
    </w:r>
    <w:r w:rsidR="006F30B2">
      <w:rPr>
        <w:b/>
        <w:bCs/>
        <w:noProof/>
      </w:rPr>
      <w:t>2</w:t>
    </w:r>
  </w:p>
  <w:p w14:paraId="5810E296" w14:textId="77777777" w:rsidR="00910DD1" w:rsidRDefault="00910DD1" w:rsidP="005E14AC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97E88E" w14:textId="77777777" w:rsidR="00F73F3A" w:rsidRDefault="00F73F3A" w:rsidP="00F47FA5">
      <w:r>
        <w:separator/>
      </w:r>
    </w:p>
  </w:footnote>
  <w:footnote w:type="continuationSeparator" w:id="0">
    <w:p w14:paraId="67FC3785" w14:textId="77777777" w:rsidR="00F73F3A" w:rsidRDefault="00F73F3A" w:rsidP="00F47FA5">
      <w:r>
        <w:continuationSeparator/>
      </w:r>
    </w:p>
  </w:footnote>
  <w:footnote w:type="continuationNotice" w:id="1">
    <w:p w14:paraId="383C10F6" w14:textId="77777777" w:rsidR="00F73F3A" w:rsidRDefault="00F73F3A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1A4209D"/>
    <w:multiLevelType w:val="hybridMultilevel"/>
    <w:tmpl w:val="CE8E9DC8"/>
    <w:lvl w:ilvl="0" w:tplc="B59CD0AE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4E15044"/>
    <w:multiLevelType w:val="hybridMultilevel"/>
    <w:tmpl w:val="31E6A452"/>
    <w:lvl w:ilvl="0" w:tplc="E0EA2B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B1048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CE866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7C53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64CD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7AA5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2ED0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1E28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5D65F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1C27341"/>
    <w:multiLevelType w:val="hybridMultilevel"/>
    <w:tmpl w:val="ACEC4CD8"/>
    <w:lvl w:ilvl="0" w:tplc="B59CD0AE">
      <w:start w:val="1"/>
      <w:numFmt w:val="lowerRoman"/>
      <w:lvlText w:val="%1)"/>
      <w:lvlJc w:val="left"/>
      <w:pPr>
        <w:ind w:left="78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1" w:hanging="360"/>
      </w:pPr>
    </w:lvl>
    <w:lvl w:ilvl="2" w:tplc="0409001B" w:tentative="1">
      <w:start w:val="1"/>
      <w:numFmt w:val="lowerRoman"/>
      <w:lvlText w:val="%3."/>
      <w:lvlJc w:val="right"/>
      <w:pPr>
        <w:ind w:left="2221" w:hanging="180"/>
      </w:pPr>
    </w:lvl>
    <w:lvl w:ilvl="3" w:tplc="0409000F" w:tentative="1">
      <w:start w:val="1"/>
      <w:numFmt w:val="decimal"/>
      <w:lvlText w:val="%4."/>
      <w:lvlJc w:val="left"/>
      <w:pPr>
        <w:ind w:left="2941" w:hanging="360"/>
      </w:pPr>
    </w:lvl>
    <w:lvl w:ilvl="4" w:tplc="04090019" w:tentative="1">
      <w:start w:val="1"/>
      <w:numFmt w:val="lowerLetter"/>
      <w:lvlText w:val="%5."/>
      <w:lvlJc w:val="left"/>
      <w:pPr>
        <w:ind w:left="3661" w:hanging="360"/>
      </w:pPr>
    </w:lvl>
    <w:lvl w:ilvl="5" w:tplc="0409001B" w:tentative="1">
      <w:start w:val="1"/>
      <w:numFmt w:val="lowerRoman"/>
      <w:lvlText w:val="%6."/>
      <w:lvlJc w:val="right"/>
      <w:pPr>
        <w:ind w:left="4381" w:hanging="180"/>
      </w:pPr>
    </w:lvl>
    <w:lvl w:ilvl="6" w:tplc="0409000F" w:tentative="1">
      <w:start w:val="1"/>
      <w:numFmt w:val="decimal"/>
      <w:lvlText w:val="%7."/>
      <w:lvlJc w:val="left"/>
      <w:pPr>
        <w:ind w:left="5101" w:hanging="360"/>
      </w:pPr>
    </w:lvl>
    <w:lvl w:ilvl="7" w:tplc="04090019" w:tentative="1">
      <w:start w:val="1"/>
      <w:numFmt w:val="lowerLetter"/>
      <w:lvlText w:val="%8."/>
      <w:lvlJc w:val="left"/>
      <w:pPr>
        <w:ind w:left="5821" w:hanging="360"/>
      </w:pPr>
    </w:lvl>
    <w:lvl w:ilvl="8" w:tplc="0409001B" w:tentative="1">
      <w:start w:val="1"/>
      <w:numFmt w:val="lowerRoman"/>
      <w:lvlText w:val="%9."/>
      <w:lvlJc w:val="right"/>
      <w:pPr>
        <w:ind w:left="6541" w:hanging="180"/>
      </w:pPr>
    </w:lvl>
  </w:abstractNum>
  <w:abstractNum w:abstractNumId="3">
    <w:nsid w:val="4A6140F0"/>
    <w:multiLevelType w:val="multilevel"/>
    <w:tmpl w:val="20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"/>
  </w:num>
  <w:num w:numId="2">
    <w:abstractNumId w:val="3"/>
    <w:lvlOverride w:ilvl="0">
      <w:lvl w:ilvl="0">
        <w:start w:val="1"/>
        <w:numFmt w:val="decimal"/>
        <w:lvlText w:val="%1."/>
        <w:lvlJc w:val="left"/>
        <w:pPr>
          <w:ind w:left="360" w:hanging="360"/>
        </w:p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</w:lvl>
    </w:lvlOverride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NzUzNjM2NzU1MjRS0lEKTi0uzszPAykwtKgFAFZ4H38tAAAA"/>
  </w:docVars>
  <w:rsids>
    <w:rsidRoot w:val="00205044"/>
    <w:rsid w:val="0000018A"/>
    <w:rsid w:val="000033C9"/>
    <w:rsid w:val="000037CF"/>
    <w:rsid w:val="00003E95"/>
    <w:rsid w:val="00004C1A"/>
    <w:rsid w:val="00007809"/>
    <w:rsid w:val="000105AF"/>
    <w:rsid w:val="00011839"/>
    <w:rsid w:val="000119F5"/>
    <w:rsid w:val="00011CA3"/>
    <w:rsid w:val="00012281"/>
    <w:rsid w:val="000127D4"/>
    <w:rsid w:val="00013938"/>
    <w:rsid w:val="00013C0B"/>
    <w:rsid w:val="000146FD"/>
    <w:rsid w:val="0001510D"/>
    <w:rsid w:val="00015BE6"/>
    <w:rsid w:val="00016FA1"/>
    <w:rsid w:val="0001761B"/>
    <w:rsid w:val="00020557"/>
    <w:rsid w:val="0002172D"/>
    <w:rsid w:val="000220B5"/>
    <w:rsid w:val="00022FDA"/>
    <w:rsid w:val="000231AF"/>
    <w:rsid w:val="00024DED"/>
    <w:rsid w:val="00026AD9"/>
    <w:rsid w:val="00027243"/>
    <w:rsid w:val="0003143A"/>
    <w:rsid w:val="00031803"/>
    <w:rsid w:val="000323FE"/>
    <w:rsid w:val="0003277F"/>
    <w:rsid w:val="00035946"/>
    <w:rsid w:val="00036E70"/>
    <w:rsid w:val="00036E73"/>
    <w:rsid w:val="00036EC4"/>
    <w:rsid w:val="00036FDE"/>
    <w:rsid w:val="00041857"/>
    <w:rsid w:val="00043169"/>
    <w:rsid w:val="00043895"/>
    <w:rsid w:val="00044CC0"/>
    <w:rsid w:val="0004580B"/>
    <w:rsid w:val="00045E46"/>
    <w:rsid w:val="000470E1"/>
    <w:rsid w:val="00050B60"/>
    <w:rsid w:val="000516AB"/>
    <w:rsid w:val="00051CF1"/>
    <w:rsid w:val="00052BA1"/>
    <w:rsid w:val="00055B51"/>
    <w:rsid w:val="00056490"/>
    <w:rsid w:val="00056796"/>
    <w:rsid w:val="00056811"/>
    <w:rsid w:val="00057BFA"/>
    <w:rsid w:val="00060093"/>
    <w:rsid w:val="000639A9"/>
    <w:rsid w:val="00065516"/>
    <w:rsid w:val="00065BB9"/>
    <w:rsid w:val="000661CF"/>
    <w:rsid w:val="0007146F"/>
    <w:rsid w:val="000718CD"/>
    <w:rsid w:val="0007244F"/>
    <w:rsid w:val="00072F6C"/>
    <w:rsid w:val="00073C04"/>
    <w:rsid w:val="0007451F"/>
    <w:rsid w:val="000746A9"/>
    <w:rsid w:val="00075665"/>
    <w:rsid w:val="0007717E"/>
    <w:rsid w:val="00080155"/>
    <w:rsid w:val="000820DD"/>
    <w:rsid w:val="00082891"/>
    <w:rsid w:val="00083874"/>
    <w:rsid w:val="00085CCC"/>
    <w:rsid w:val="00091DC9"/>
    <w:rsid w:val="000930FE"/>
    <w:rsid w:val="00093B0B"/>
    <w:rsid w:val="00093F6C"/>
    <w:rsid w:val="00094960"/>
    <w:rsid w:val="00095190"/>
    <w:rsid w:val="000A0B37"/>
    <w:rsid w:val="000A2FDB"/>
    <w:rsid w:val="000B1F4B"/>
    <w:rsid w:val="000B5638"/>
    <w:rsid w:val="000B62C2"/>
    <w:rsid w:val="000B6748"/>
    <w:rsid w:val="000C16B6"/>
    <w:rsid w:val="000C2159"/>
    <w:rsid w:val="000C24BA"/>
    <w:rsid w:val="000C258B"/>
    <w:rsid w:val="000C259C"/>
    <w:rsid w:val="000C51DE"/>
    <w:rsid w:val="000C582E"/>
    <w:rsid w:val="000C70CE"/>
    <w:rsid w:val="000C7ADE"/>
    <w:rsid w:val="000D047E"/>
    <w:rsid w:val="000D08A2"/>
    <w:rsid w:val="000D1838"/>
    <w:rsid w:val="000D3143"/>
    <w:rsid w:val="000E0BE1"/>
    <w:rsid w:val="000E0EA0"/>
    <w:rsid w:val="000E0F45"/>
    <w:rsid w:val="000E1AA0"/>
    <w:rsid w:val="000E1EEB"/>
    <w:rsid w:val="000E5B00"/>
    <w:rsid w:val="000E6194"/>
    <w:rsid w:val="000E7F3D"/>
    <w:rsid w:val="000F0454"/>
    <w:rsid w:val="000F0725"/>
    <w:rsid w:val="000F0B34"/>
    <w:rsid w:val="000F1747"/>
    <w:rsid w:val="000F1C47"/>
    <w:rsid w:val="000F2D69"/>
    <w:rsid w:val="000F445A"/>
    <w:rsid w:val="000F4F2C"/>
    <w:rsid w:val="000F52F6"/>
    <w:rsid w:val="000F56F9"/>
    <w:rsid w:val="000F5F4F"/>
    <w:rsid w:val="000F61A5"/>
    <w:rsid w:val="0010189D"/>
    <w:rsid w:val="00101AAF"/>
    <w:rsid w:val="00102650"/>
    <w:rsid w:val="00102DCC"/>
    <w:rsid w:val="0010374C"/>
    <w:rsid w:val="00103AA9"/>
    <w:rsid w:val="00103E78"/>
    <w:rsid w:val="0010453F"/>
    <w:rsid w:val="0010481F"/>
    <w:rsid w:val="00104EAE"/>
    <w:rsid w:val="00106D46"/>
    <w:rsid w:val="0010703C"/>
    <w:rsid w:val="00107943"/>
    <w:rsid w:val="00107C7E"/>
    <w:rsid w:val="001103CB"/>
    <w:rsid w:val="001112CB"/>
    <w:rsid w:val="001132EF"/>
    <w:rsid w:val="00113BE4"/>
    <w:rsid w:val="00114790"/>
    <w:rsid w:val="001166A4"/>
    <w:rsid w:val="001174B4"/>
    <w:rsid w:val="00122439"/>
    <w:rsid w:val="001227BF"/>
    <w:rsid w:val="0012523B"/>
    <w:rsid w:val="00127A47"/>
    <w:rsid w:val="00130CF8"/>
    <w:rsid w:val="00130DD0"/>
    <w:rsid w:val="001323B8"/>
    <w:rsid w:val="00133AFB"/>
    <w:rsid w:val="00133B3E"/>
    <w:rsid w:val="00135115"/>
    <w:rsid w:val="001357FD"/>
    <w:rsid w:val="0014276E"/>
    <w:rsid w:val="00145C44"/>
    <w:rsid w:val="00145FEC"/>
    <w:rsid w:val="00146836"/>
    <w:rsid w:val="00150DF8"/>
    <w:rsid w:val="00151145"/>
    <w:rsid w:val="001516BF"/>
    <w:rsid w:val="00152235"/>
    <w:rsid w:val="001524F0"/>
    <w:rsid w:val="00155092"/>
    <w:rsid w:val="00156961"/>
    <w:rsid w:val="00160E02"/>
    <w:rsid w:val="00160FBD"/>
    <w:rsid w:val="001619DD"/>
    <w:rsid w:val="00163E6C"/>
    <w:rsid w:val="00163EA8"/>
    <w:rsid w:val="001640FA"/>
    <w:rsid w:val="00164CF7"/>
    <w:rsid w:val="0016539E"/>
    <w:rsid w:val="00165611"/>
    <w:rsid w:val="00165F9F"/>
    <w:rsid w:val="0016625C"/>
    <w:rsid w:val="00167988"/>
    <w:rsid w:val="00170DE7"/>
    <w:rsid w:val="00172C87"/>
    <w:rsid w:val="00172FAE"/>
    <w:rsid w:val="0017332C"/>
    <w:rsid w:val="00173617"/>
    <w:rsid w:val="00173640"/>
    <w:rsid w:val="0017696D"/>
    <w:rsid w:val="001801C5"/>
    <w:rsid w:val="001806AB"/>
    <w:rsid w:val="0018155D"/>
    <w:rsid w:val="001819F6"/>
    <w:rsid w:val="00186D51"/>
    <w:rsid w:val="001874CA"/>
    <w:rsid w:val="00191881"/>
    <w:rsid w:val="001920E6"/>
    <w:rsid w:val="00195B55"/>
    <w:rsid w:val="001963C7"/>
    <w:rsid w:val="001965F2"/>
    <w:rsid w:val="00197EA2"/>
    <w:rsid w:val="001A0D89"/>
    <w:rsid w:val="001A10E1"/>
    <w:rsid w:val="001A2B1B"/>
    <w:rsid w:val="001A56C8"/>
    <w:rsid w:val="001A57EC"/>
    <w:rsid w:val="001A5A66"/>
    <w:rsid w:val="001A674D"/>
    <w:rsid w:val="001A6820"/>
    <w:rsid w:val="001A763F"/>
    <w:rsid w:val="001B355A"/>
    <w:rsid w:val="001B37D3"/>
    <w:rsid w:val="001B5FC4"/>
    <w:rsid w:val="001B622D"/>
    <w:rsid w:val="001B658C"/>
    <w:rsid w:val="001C0294"/>
    <w:rsid w:val="001C174C"/>
    <w:rsid w:val="001C175E"/>
    <w:rsid w:val="001C1C59"/>
    <w:rsid w:val="001C3B7E"/>
    <w:rsid w:val="001C3C12"/>
    <w:rsid w:val="001C3ED1"/>
    <w:rsid w:val="001C4BCB"/>
    <w:rsid w:val="001D14D2"/>
    <w:rsid w:val="001D43C2"/>
    <w:rsid w:val="001D52E2"/>
    <w:rsid w:val="001D66C7"/>
    <w:rsid w:val="001D7264"/>
    <w:rsid w:val="001E1787"/>
    <w:rsid w:val="001E2E32"/>
    <w:rsid w:val="001E6851"/>
    <w:rsid w:val="001F27DB"/>
    <w:rsid w:val="001F49B0"/>
    <w:rsid w:val="001F50E8"/>
    <w:rsid w:val="001F59ED"/>
    <w:rsid w:val="001F5DC2"/>
    <w:rsid w:val="00200D77"/>
    <w:rsid w:val="00201B71"/>
    <w:rsid w:val="00201FC8"/>
    <w:rsid w:val="00202B3B"/>
    <w:rsid w:val="002039E4"/>
    <w:rsid w:val="002045B9"/>
    <w:rsid w:val="00204D1A"/>
    <w:rsid w:val="00205044"/>
    <w:rsid w:val="0020507C"/>
    <w:rsid w:val="0020661E"/>
    <w:rsid w:val="00206C27"/>
    <w:rsid w:val="0020706C"/>
    <w:rsid w:val="00216F87"/>
    <w:rsid w:val="00217073"/>
    <w:rsid w:val="002172EE"/>
    <w:rsid w:val="002221AC"/>
    <w:rsid w:val="00225029"/>
    <w:rsid w:val="00227538"/>
    <w:rsid w:val="0022753D"/>
    <w:rsid w:val="002300BA"/>
    <w:rsid w:val="002319DF"/>
    <w:rsid w:val="002332E8"/>
    <w:rsid w:val="00233DED"/>
    <w:rsid w:val="00236871"/>
    <w:rsid w:val="0023699F"/>
    <w:rsid w:val="002401F8"/>
    <w:rsid w:val="002427F0"/>
    <w:rsid w:val="002443F4"/>
    <w:rsid w:val="00247052"/>
    <w:rsid w:val="00251319"/>
    <w:rsid w:val="00251486"/>
    <w:rsid w:val="0025345E"/>
    <w:rsid w:val="00260841"/>
    <w:rsid w:val="00263661"/>
    <w:rsid w:val="00263E7B"/>
    <w:rsid w:val="00270899"/>
    <w:rsid w:val="00272AD6"/>
    <w:rsid w:val="00272D59"/>
    <w:rsid w:val="00275BFF"/>
    <w:rsid w:val="00277523"/>
    <w:rsid w:val="0028135E"/>
    <w:rsid w:val="002813CD"/>
    <w:rsid w:val="002823DA"/>
    <w:rsid w:val="00282E13"/>
    <w:rsid w:val="00282FA2"/>
    <w:rsid w:val="00283708"/>
    <w:rsid w:val="00283AC9"/>
    <w:rsid w:val="00283C01"/>
    <w:rsid w:val="00284C71"/>
    <w:rsid w:val="00285D59"/>
    <w:rsid w:val="00286362"/>
    <w:rsid w:val="0028653A"/>
    <w:rsid w:val="00287906"/>
    <w:rsid w:val="00290B41"/>
    <w:rsid w:val="0029168F"/>
    <w:rsid w:val="00292954"/>
    <w:rsid w:val="00292E33"/>
    <w:rsid w:val="00294378"/>
    <w:rsid w:val="00294954"/>
    <w:rsid w:val="00297476"/>
    <w:rsid w:val="002A0FB3"/>
    <w:rsid w:val="002A130E"/>
    <w:rsid w:val="002A2D69"/>
    <w:rsid w:val="002A3557"/>
    <w:rsid w:val="002A450D"/>
    <w:rsid w:val="002A5E32"/>
    <w:rsid w:val="002A5FDB"/>
    <w:rsid w:val="002A6FD2"/>
    <w:rsid w:val="002A70A2"/>
    <w:rsid w:val="002B0590"/>
    <w:rsid w:val="002B21B0"/>
    <w:rsid w:val="002B3176"/>
    <w:rsid w:val="002B3EF1"/>
    <w:rsid w:val="002B61E8"/>
    <w:rsid w:val="002B6EAA"/>
    <w:rsid w:val="002B79A8"/>
    <w:rsid w:val="002C11A4"/>
    <w:rsid w:val="002C15D2"/>
    <w:rsid w:val="002C1C68"/>
    <w:rsid w:val="002C2E1E"/>
    <w:rsid w:val="002C3FC3"/>
    <w:rsid w:val="002C41F4"/>
    <w:rsid w:val="002C7812"/>
    <w:rsid w:val="002D1067"/>
    <w:rsid w:val="002D16A9"/>
    <w:rsid w:val="002D4180"/>
    <w:rsid w:val="002D544B"/>
    <w:rsid w:val="002E015B"/>
    <w:rsid w:val="002E1120"/>
    <w:rsid w:val="002E29BF"/>
    <w:rsid w:val="002E5460"/>
    <w:rsid w:val="002E54AC"/>
    <w:rsid w:val="002F0872"/>
    <w:rsid w:val="002F0D21"/>
    <w:rsid w:val="002F2037"/>
    <w:rsid w:val="002F5F25"/>
    <w:rsid w:val="002F7E25"/>
    <w:rsid w:val="003007DA"/>
    <w:rsid w:val="00301CD8"/>
    <w:rsid w:val="00302FA2"/>
    <w:rsid w:val="00305D82"/>
    <w:rsid w:val="00307CD6"/>
    <w:rsid w:val="003112DA"/>
    <w:rsid w:val="0031198F"/>
    <w:rsid w:val="00312662"/>
    <w:rsid w:val="003132A6"/>
    <w:rsid w:val="00313797"/>
    <w:rsid w:val="00314E1F"/>
    <w:rsid w:val="003155FF"/>
    <w:rsid w:val="00315E74"/>
    <w:rsid w:val="00316262"/>
    <w:rsid w:val="00320C5C"/>
    <w:rsid w:val="00320DE5"/>
    <w:rsid w:val="00320F3F"/>
    <w:rsid w:val="00321068"/>
    <w:rsid w:val="003211D6"/>
    <w:rsid w:val="0032450B"/>
    <w:rsid w:val="00324911"/>
    <w:rsid w:val="00326518"/>
    <w:rsid w:val="00327331"/>
    <w:rsid w:val="0033032E"/>
    <w:rsid w:val="00331D63"/>
    <w:rsid w:val="0033263A"/>
    <w:rsid w:val="00332824"/>
    <w:rsid w:val="00332BB2"/>
    <w:rsid w:val="00333674"/>
    <w:rsid w:val="003404C7"/>
    <w:rsid w:val="00340574"/>
    <w:rsid w:val="00340755"/>
    <w:rsid w:val="0034082D"/>
    <w:rsid w:val="00340D95"/>
    <w:rsid w:val="00343AF3"/>
    <w:rsid w:val="00343B8C"/>
    <w:rsid w:val="00345C1B"/>
    <w:rsid w:val="00346309"/>
    <w:rsid w:val="00346CA9"/>
    <w:rsid w:val="003470C4"/>
    <w:rsid w:val="00347403"/>
    <w:rsid w:val="003511CC"/>
    <w:rsid w:val="00351E27"/>
    <w:rsid w:val="00352C5E"/>
    <w:rsid w:val="00352E3C"/>
    <w:rsid w:val="00353B96"/>
    <w:rsid w:val="003540A1"/>
    <w:rsid w:val="003546B2"/>
    <w:rsid w:val="00355CA6"/>
    <w:rsid w:val="003563A2"/>
    <w:rsid w:val="003573CA"/>
    <w:rsid w:val="00357BE2"/>
    <w:rsid w:val="003601D9"/>
    <w:rsid w:val="003611ED"/>
    <w:rsid w:val="003622F0"/>
    <w:rsid w:val="00363057"/>
    <w:rsid w:val="0036456D"/>
    <w:rsid w:val="003654F5"/>
    <w:rsid w:val="00366452"/>
    <w:rsid w:val="003669F9"/>
    <w:rsid w:val="003735E7"/>
    <w:rsid w:val="00375C0D"/>
    <w:rsid w:val="0038153A"/>
    <w:rsid w:val="00384643"/>
    <w:rsid w:val="0038541F"/>
    <w:rsid w:val="0038550C"/>
    <w:rsid w:val="0038574B"/>
    <w:rsid w:val="00385B8A"/>
    <w:rsid w:val="003910DE"/>
    <w:rsid w:val="0039112D"/>
    <w:rsid w:val="003937BA"/>
    <w:rsid w:val="00394422"/>
    <w:rsid w:val="00394C0A"/>
    <w:rsid w:val="00394E1E"/>
    <w:rsid w:val="00395A4C"/>
    <w:rsid w:val="00396279"/>
    <w:rsid w:val="003965CA"/>
    <w:rsid w:val="003A124B"/>
    <w:rsid w:val="003A1ADD"/>
    <w:rsid w:val="003A5121"/>
    <w:rsid w:val="003A71B7"/>
    <w:rsid w:val="003A7CBE"/>
    <w:rsid w:val="003B43BE"/>
    <w:rsid w:val="003B45BE"/>
    <w:rsid w:val="003B532F"/>
    <w:rsid w:val="003B5C96"/>
    <w:rsid w:val="003B5CCF"/>
    <w:rsid w:val="003B6960"/>
    <w:rsid w:val="003B74BD"/>
    <w:rsid w:val="003C1F84"/>
    <w:rsid w:val="003C29B4"/>
    <w:rsid w:val="003C2A6D"/>
    <w:rsid w:val="003C33A1"/>
    <w:rsid w:val="003C7DB3"/>
    <w:rsid w:val="003C7FA5"/>
    <w:rsid w:val="003D1330"/>
    <w:rsid w:val="003D2D6A"/>
    <w:rsid w:val="003D764F"/>
    <w:rsid w:val="003E0378"/>
    <w:rsid w:val="003E2B82"/>
    <w:rsid w:val="003E2E83"/>
    <w:rsid w:val="003E3A5C"/>
    <w:rsid w:val="003E3F60"/>
    <w:rsid w:val="003E43F9"/>
    <w:rsid w:val="003E4481"/>
    <w:rsid w:val="003E68BE"/>
    <w:rsid w:val="003E6FC0"/>
    <w:rsid w:val="003F0E73"/>
    <w:rsid w:val="003F67DD"/>
    <w:rsid w:val="003F796A"/>
    <w:rsid w:val="00401135"/>
    <w:rsid w:val="0040335D"/>
    <w:rsid w:val="00404555"/>
    <w:rsid w:val="00405F9B"/>
    <w:rsid w:val="00406C56"/>
    <w:rsid w:val="00406F13"/>
    <w:rsid w:val="00411171"/>
    <w:rsid w:val="0041338C"/>
    <w:rsid w:val="00416A8C"/>
    <w:rsid w:val="00416CFB"/>
    <w:rsid w:val="00417697"/>
    <w:rsid w:val="004211E3"/>
    <w:rsid w:val="0042249B"/>
    <w:rsid w:val="004233F4"/>
    <w:rsid w:val="0042385E"/>
    <w:rsid w:val="004272FD"/>
    <w:rsid w:val="00427D17"/>
    <w:rsid w:val="004325D3"/>
    <w:rsid w:val="00433E8D"/>
    <w:rsid w:val="00435438"/>
    <w:rsid w:val="00435A3C"/>
    <w:rsid w:val="004422D9"/>
    <w:rsid w:val="004441FE"/>
    <w:rsid w:val="00445678"/>
    <w:rsid w:val="00445FD6"/>
    <w:rsid w:val="004462AB"/>
    <w:rsid w:val="004476D6"/>
    <w:rsid w:val="00450DF0"/>
    <w:rsid w:val="004519DD"/>
    <w:rsid w:val="00451F41"/>
    <w:rsid w:val="004537AD"/>
    <w:rsid w:val="00453B48"/>
    <w:rsid w:val="00453BEA"/>
    <w:rsid w:val="00454127"/>
    <w:rsid w:val="00454AB0"/>
    <w:rsid w:val="00457A10"/>
    <w:rsid w:val="00460395"/>
    <w:rsid w:val="00462154"/>
    <w:rsid w:val="00462B62"/>
    <w:rsid w:val="00463894"/>
    <w:rsid w:val="004642C3"/>
    <w:rsid w:val="00466A79"/>
    <w:rsid w:val="00466D28"/>
    <w:rsid w:val="00467065"/>
    <w:rsid w:val="004701DD"/>
    <w:rsid w:val="0047159C"/>
    <w:rsid w:val="00473A45"/>
    <w:rsid w:val="004765F0"/>
    <w:rsid w:val="00476ECF"/>
    <w:rsid w:val="00477F6B"/>
    <w:rsid w:val="00483432"/>
    <w:rsid w:val="004835EC"/>
    <w:rsid w:val="004858CA"/>
    <w:rsid w:val="00485EB4"/>
    <w:rsid w:val="00485EFD"/>
    <w:rsid w:val="00487BBB"/>
    <w:rsid w:val="0049009D"/>
    <w:rsid w:val="004927C7"/>
    <w:rsid w:val="0049330C"/>
    <w:rsid w:val="004954EF"/>
    <w:rsid w:val="004972B0"/>
    <w:rsid w:val="004974D7"/>
    <w:rsid w:val="00497F67"/>
    <w:rsid w:val="004A0CD5"/>
    <w:rsid w:val="004A1E0F"/>
    <w:rsid w:val="004A3922"/>
    <w:rsid w:val="004A3E00"/>
    <w:rsid w:val="004A544A"/>
    <w:rsid w:val="004A582B"/>
    <w:rsid w:val="004A5F73"/>
    <w:rsid w:val="004A6176"/>
    <w:rsid w:val="004A7021"/>
    <w:rsid w:val="004A7F42"/>
    <w:rsid w:val="004A7FC5"/>
    <w:rsid w:val="004B0CB6"/>
    <w:rsid w:val="004B1C5E"/>
    <w:rsid w:val="004B3A27"/>
    <w:rsid w:val="004B4083"/>
    <w:rsid w:val="004B7AF2"/>
    <w:rsid w:val="004C196C"/>
    <w:rsid w:val="004C199A"/>
    <w:rsid w:val="004C1E72"/>
    <w:rsid w:val="004D0B70"/>
    <w:rsid w:val="004D1017"/>
    <w:rsid w:val="004D1104"/>
    <w:rsid w:val="004D34FB"/>
    <w:rsid w:val="004D450A"/>
    <w:rsid w:val="004D4A38"/>
    <w:rsid w:val="004D4EC3"/>
    <w:rsid w:val="004D54A7"/>
    <w:rsid w:val="004D5524"/>
    <w:rsid w:val="004D5B80"/>
    <w:rsid w:val="004D608F"/>
    <w:rsid w:val="004D635D"/>
    <w:rsid w:val="004D6832"/>
    <w:rsid w:val="004D7427"/>
    <w:rsid w:val="004E0317"/>
    <w:rsid w:val="004E068F"/>
    <w:rsid w:val="004E23A9"/>
    <w:rsid w:val="004E3488"/>
    <w:rsid w:val="004E3EA5"/>
    <w:rsid w:val="004E4217"/>
    <w:rsid w:val="004E5BA3"/>
    <w:rsid w:val="004E6564"/>
    <w:rsid w:val="004E68CE"/>
    <w:rsid w:val="004F0186"/>
    <w:rsid w:val="004F03F6"/>
    <w:rsid w:val="004F0EA5"/>
    <w:rsid w:val="004F1FC9"/>
    <w:rsid w:val="004F2000"/>
    <w:rsid w:val="004F2DA5"/>
    <w:rsid w:val="004F3B8D"/>
    <w:rsid w:val="004F4752"/>
    <w:rsid w:val="004F6D35"/>
    <w:rsid w:val="004F73DC"/>
    <w:rsid w:val="005010D4"/>
    <w:rsid w:val="005023FE"/>
    <w:rsid w:val="00502898"/>
    <w:rsid w:val="00502BF2"/>
    <w:rsid w:val="00503831"/>
    <w:rsid w:val="00503D0B"/>
    <w:rsid w:val="00504FC8"/>
    <w:rsid w:val="00505A5C"/>
    <w:rsid w:val="00507A47"/>
    <w:rsid w:val="005101DD"/>
    <w:rsid w:val="00510D17"/>
    <w:rsid w:val="00511381"/>
    <w:rsid w:val="005131A2"/>
    <w:rsid w:val="00513317"/>
    <w:rsid w:val="00513D18"/>
    <w:rsid w:val="0051410B"/>
    <w:rsid w:val="00514481"/>
    <w:rsid w:val="00515B12"/>
    <w:rsid w:val="00520788"/>
    <w:rsid w:val="00520BD4"/>
    <w:rsid w:val="005217BE"/>
    <w:rsid w:val="005218BD"/>
    <w:rsid w:val="00522CAC"/>
    <w:rsid w:val="005277DF"/>
    <w:rsid w:val="00527DEE"/>
    <w:rsid w:val="005302C5"/>
    <w:rsid w:val="00531868"/>
    <w:rsid w:val="005319D5"/>
    <w:rsid w:val="00531C68"/>
    <w:rsid w:val="00533506"/>
    <w:rsid w:val="0053392D"/>
    <w:rsid w:val="0053425D"/>
    <w:rsid w:val="005358D0"/>
    <w:rsid w:val="00540D6E"/>
    <w:rsid w:val="00541100"/>
    <w:rsid w:val="00541827"/>
    <w:rsid w:val="00541BB6"/>
    <w:rsid w:val="00542B41"/>
    <w:rsid w:val="00543B74"/>
    <w:rsid w:val="005465A8"/>
    <w:rsid w:val="00550857"/>
    <w:rsid w:val="00551A02"/>
    <w:rsid w:val="00553A90"/>
    <w:rsid w:val="0055414E"/>
    <w:rsid w:val="00554638"/>
    <w:rsid w:val="00554950"/>
    <w:rsid w:val="005565E7"/>
    <w:rsid w:val="00557A3E"/>
    <w:rsid w:val="00560D98"/>
    <w:rsid w:val="00560E15"/>
    <w:rsid w:val="00561445"/>
    <w:rsid w:val="005621F5"/>
    <w:rsid w:val="0056311B"/>
    <w:rsid w:val="0056511F"/>
    <w:rsid w:val="005651BA"/>
    <w:rsid w:val="00567679"/>
    <w:rsid w:val="005676EC"/>
    <w:rsid w:val="00570230"/>
    <w:rsid w:val="005706CA"/>
    <w:rsid w:val="005711CA"/>
    <w:rsid w:val="005712CA"/>
    <w:rsid w:val="00571EA9"/>
    <w:rsid w:val="00573314"/>
    <w:rsid w:val="00574D6F"/>
    <w:rsid w:val="00577393"/>
    <w:rsid w:val="00577DCC"/>
    <w:rsid w:val="00580862"/>
    <w:rsid w:val="0058214E"/>
    <w:rsid w:val="00583057"/>
    <w:rsid w:val="005838E6"/>
    <w:rsid w:val="00583C37"/>
    <w:rsid w:val="00584385"/>
    <w:rsid w:val="005857F8"/>
    <w:rsid w:val="00587203"/>
    <w:rsid w:val="00591CCC"/>
    <w:rsid w:val="00591F17"/>
    <w:rsid w:val="0059258F"/>
    <w:rsid w:val="00592F3F"/>
    <w:rsid w:val="0059399B"/>
    <w:rsid w:val="00594D13"/>
    <w:rsid w:val="00595091"/>
    <w:rsid w:val="00595558"/>
    <w:rsid w:val="00595BBE"/>
    <w:rsid w:val="00596114"/>
    <w:rsid w:val="0059678D"/>
    <w:rsid w:val="005A1BFA"/>
    <w:rsid w:val="005A3DDE"/>
    <w:rsid w:val="005A4205"/>
    <w:rsid w:val="005A5517"/>
    <w:rsid w:val="005A5FCB"/>
    <w:rsid w:val="005B198E"/>
    <w:rsid w:val="005B2080"/>
    <w:rsid w:val="005B3D55"/>
    <w:rsid w:val="005B7013"/>
    <w:rsid w:val="005C1EF4"/>
    <w:rsid w:val="005C2383"/>
    <w:rsid w:val="005C24A2"/>
    <w:rsid w:val="005C3449"/>
    <w:rsid w:val="005C415B"/>
    <w:rsid w:val="005C5A98"/>
    <w:rsid w:val="005C6943"/>
    <w:rsid w:val="005C6AB9"/>
    <w:rsid w:val="005D0D97"/>
    <w:rsid w:val="005D1A60"/>
    <w:rsid w:val="005D1BD8"/>
    <w:rsid w:val="005D4B0E"/>
    <w:rsid w:val="005D52CC"/>
    <w:rsid w:val="005D6BD4"/>
    <w:rsid w:val="005D7CDB"/>
    <w:rsid w:val="005E0845"/>
    <w:rsid w:val="005E14AC"/>
    <w:rsid w:val="005E289C"/>
    <w:rsid w:val="005E3880"/>
    <w:rsid w:val="005E3E28"/>
    <w:rsid w:val="005F3559"/>
    <w:rsid w:val="005F5942"/>
    <w:rsid w:val="005F771B"/>
    <w:rsid w:val="006008F0"/>
    <w:rsid w:val="00603010"/>
    <w:rsid w:val="0060422D"/>
    <w:rsid w:val="00604EF8"/>
    <w:rsid w:val="0060580E"/>
    <w:rsid w:val="00606A83"/>
    <w:rsid w:val="0060704D"/>
    <w:rsid w:val="00607963"/>
    <w:rsid w:val="00607BF3"/>
    <w:rsid w:val="00610043"/>
    <w:rsid w:val="006112FA"/>
    <w:rsid w:val="0061237D"/>
    <w:rsid w:val="00612852"/>
    <w:rsid w:val="0061507B"/>
    <w:rsid w:val="006150EC"/>
    <w:rsid w:val="00615824"/>
    <w:rsid w:val="00616752"/>
    <w:rsid w:val="00620B60"/>
    <w:rsid w:val="00620E39"/>
    <w:rsid w:val="00620EE6"/>
    <w:rsid w:val="0062111C"/>
    <w:rsid w:val="0062398C"/>
    <w:rsid w:val="00624B31"/>
    <w:rsid w:val="00626AC9"/>
    <w:rsid w:val="006311F7"/>
    <w:rsid w:val="00637804"/>
    <w:rsid w:val="006378B9"/>
    <w:rsid w:val="006417B1"/>
    <w:rsid w:val="00646F0E"/>
    <w:rsid w:val="0064788D"/>
    <w:rsid w:val="006515DB"/>
    <w:rsid w:val="006529FA"/>
    <w:rsid w:val="00652B24"/>
    <w:rsid w:val="00652D31"/>
    <w:rsid w:val="006541A4"/>
    <w:rsid w:val="00655275"/>
    <w:rsid w:val="00655986"/>
    <w:rsid w:val="00655A35"/>
    <w:rsid w:val="0065745D"/>
    <w:rsid w:val="006625EE"/>
    <w:rsid w:val="00663422"/>
    <w:rsid w:val="00663B43"/>
    <w:rsid w:val="00665E51"/>
    <w:rsid w:val="00667F70"/>
    <w:rsid w:val="006715DB"/>
    <w:rsid w:val="00671A2A"/>
    <w:rsid w:val="00671BED"/>
    <w:rsid w:val="00671DFC"/>
    <w:rsid w:val="00671F78"/>
    <w:rsid w:val="00672BD2"/>
    <w:rsid w:val="006758F6"/>
    <w:rsid w:val="0067602F"/>
    <w:rsid w:val="006807D9"/>
    <w:rsid w:val="00680BF5"/>
    <w:rsid w:val="00682B40"/>
    <w:rsid w:val="00683CA3"/>
    <w:rsid w:val="006845D5"/>
    <w:rsid w:val="00685B2B"/>
    <w:rsid w:val="00685FD3"/>
    <w:rsid w:val="00686B9A"/>
    <w:rsid w:val="00687A0B"/>
    <w:rsid w:val="00691A00"/>
    <w:rsid w:val="00695597"/>
    <w:rsid w:val="0069713A"/>
    <w:rsid w:val="006A09E2"/>
    <w:rsid w:val="006A19F0"/>
    <w:rsid w:val="006A1D90"/>
    <w:rsid w:val="006A24C6"/>
    <w:rsid w:val="006A3ED3"/>
    <w:rsid w:val="006A4855"/>
    <w:rsid w:val="006A48EB"/>
    <w:rsid w:val="006A4D9F"/>
    <w:rsid w:val="006A6539"/>
    <w:rsid w:val="006A685E"/>
    <w:rsid w:val="006B10F2"/>
    <w:rsid w:val="006B1606"/>
    <w:rsid w:val="006B1755"/>
    <w:rsid w:val="006B242A"/>
    <w:rsid w:val="006B2F2A"/>
    <w:rsid w:val="006B3763"/>
    <w:rsid w:val="006B457E"/>
    <w:rsid w:val="006B4C9A"/>
    <w:rsid w:val="006B56D5"/>
    <w:rsid w:val="006B6696"/>
    <w:rsid w:val="006C0183"/>
    <w:rsid w:val="006C15DF"/>
    <w:rsid w:val="006C1AED"/>
    <w:rsid w:val="006C2FDB"/>
    <w:rsid w:val="006C3795"/>
    <w:rsid w:val="006C4472"/>
    <w:rsid w:val="006C50D8"/>
    <w:rsid w:val="006C7F12"/>
    <w:rsid w:val="006D0DE7"/>
    <w:rsid w:val="006D21C7"/>
    <w:rsid w:val="006D2615"/>
    <w:rsid w:val="006D2879"/>
    <w:rsid w:val="006D3D1E"/>
    <w:rsid w:val="006D430D"/>
    <w:rsid w:val="006D4607"/>
    <w:rsid w:val="006D5B34"/>
    <w:rsid w:val="006D6981"/>
    <w:rsid w:val="006D78C4"/>
    <w:rsid w:val="006E0748"/>
    <w:rsid w:val="006E138F"/>
    <w:rsid w:val="006E33AA"/>
    <w:rsid w:val="006E3A44"/>
    <w:rsid w:val="006E3D09"/>
    <w:rsid w:val="006E4346"/>
    <w:rsid w:val="006E4C45"/>
    <w:rsid w:val="006E57A1"/>
    <w:rsid w:val="006E73E9"/>
    <w:rsid w:val="006F05C5"/>
    <w:rsid w:val="006F0D38"/>
    <w:rsid w:val="006F1C81"/>
    <w:rsid w:val="006F30B2"/>
    <w:rsid w:val="006F4CF5"/>
    <w:rsid w:val="006F7E1A"/>
    <w:rsid w:val="00700430"/>
    <w:rsid w:val="00702481"/>
    <w:rsid w:val="00704247"/>
    <w:rsid w:val="0070554B"/>
    <w:rsid w:val="007071A3"/>
    <w:rsid w:val="007102AA"/>
    <w:rsid w:val="007135C7"/>
    <w:rsid w:val="00714E93"/>
    <w:rsid w:val="00715903"/>
    <w:rsid w:val="007161F8"/>
    <w:rsid w:val="00720509"/>
    <w:rsid w:val="0072093D"/>
    <w:rsid w:val="007227D8"/>
    <w:rsid w:val="00724E88"/>
    <w:rsid w:val="007250E1"/>
    <w:rsid w:val="007252A0"/>
    <w:rsid w:val="007272C0"/>
    <w:rsid w:val="00731685"/>
    <w:rsid w:val="0073256C"/>
    <w:rsid w:val="007325E5"/>
    <w:rsid w:val="0073388D"/>
    <w:rsid w:val="0073498F"/>
    <w:rsid w:val="0073693F"/>
    <w:rsid w:val="00736DFC"/>
    <w:rsid w:val="00736E89"/>
    <w:rsid w:val="0073748A"/>
    <w:rsid w:val="00742AEB"/>
    <w:rsid w:val="007452B3"/>
    <w:rsid w:val="00745483"/>
    <w:rsid w:val="00746E5E"/>
    <w:rsid w:val="0075547E"/>
    <w:rsid w:val="00756138"/>
    <w:rsid w:val="007567B5"/>
    <w:rsid w:val="00760AA3"/>
    <w:rsid w:val="007615A4"/>
    <w:rsid w:val="0076346A"/>
    <w:rsid w:val="00763BD9"/>
    <w:rsid w:val="00764A3B"/>
    <w:rsid w:val="00765EE2"/>
    <w:rsid w:val="007712E1"/>
    <w:rsid w:val="007751AB"/>
    <w:rsid w:val="007754A4"/>
    <w:rsid w:val="00775B52"/>
    <w:rsid w:val="0077639C"/>
    <w:rsid w:val="00776414"/>
    <w:rsid w:val="00776AB6"/>
    <w:rsid w:val="00780E38"/>
    <w:rsid w:val="00781956"/>
    <w:rsid w:val="00787DFE"/>
    <w:rsid w:val="00790047"/>
    <w:rsid w:val="007905C4"/>
    <w:rsid w:val="00791B90"/>
    <w:rsid w:val="00792061"/>
    <w:rsid w:val="007922B5"/>
    <w:rsid w:val="00792842"/>
    <w:rsid w:val="007934CC"/>
    <w:rsid w:val="0079489F"/>
    <w:rsid w:val="007955B5"/>
    <w:rsid w:val="0079570D"/>
    <w:rsid w:val="007A270F"/>
    <w:rsid w:val="007A318F"/>
    <w:rsid w:val="007A64F7"/>
    <w:rsid w:val="007A6502"/>
    <w:rsid w:val="007B031A"/>
    <w:rsid w:val="007B1D2A"/>
    <w:rsid w:val="007B47EA"/>
    <w:rsid w:val="007B4BFA"/>
    <w:rsid w:val="007B4F54"/>
    <w:rsid w:val="007B608A"/>
    <w:rsid w:val="007B79D2"/>
    <w:rsid w:val="007B7A0A"/>
    <w:rsid w:val="007B7FBD"/>
    <w:rsid w:val="007C0401"/>
    <w:rsid w:val="007C3694"/>
    <w:rsid w:val="007C3FE6"/>
    <w:rsid w:val="007C46F5"/>
    <w:rsid w:val="007C4DD8"/>
    <w:rsid w:val="007C602F"/>
    <w:rsid w:val="007C6943"/>
    <w:rsid w:val="007C7DDC"/>
    <w:rsid w:val="007C7F5B"/>
    <w:rsid w:val="007D33D0"/>
    <w:rsid w:val="007D3CA7"/>
    <w:rsid w:val="007D464A"/>
    <w:rsid w:val="007D6B5B"/>
    <w:rsid w:val="007D746B"/>
    <w:rsid w:val="007D7FFE"/>
    <w:rsid w:val="007E0213"/>
    <w:rsid w:val="007E14CE"/>
    <w:rsid w:val="007E14E6"/>
    <w:rsid w:val="007E1F3E"/>
    <w:rsid w:val="007E2EFE"/>
    <w:rsid w:val="007E479F"/>
    <w:rsid w:val="007E4998"/>
    <w:rsid w:val="007E4BB9"/>
    <w:rsid w:val="007E4D60"/>
    <w:rsid w:val="007E57C0"/>
    <w:rsid w:val="007E6B4C"/>
    <w:rsid w:val="007E7EF5"/>
    <w:rsid w:val="007F195B"/>
    <w:rsid w:val="007F273E"/>
    <w:rsid w:val="007F3F0D"/>
    <w:rsid w:val="007F5AE4"/>
    <w:rsid w:val="007F6AA9"/>
    <w:rsid w:val="007F6ADC"/>
    <w:rsid w:val="007F733B"/>
    <w:rsid w:val="007F75F7"/>
    <w:rsid w:val="008011AE"/>
    <w:rsid w:val="00802A29"/>
    <w:rsid w:val="00803C8D"/>
    <w:rsid w:val="008045DC"/>
    <w:rsid w:val="0080566F"/>
    <w:rsid w:val="00805D37"/>
    <w:rsid w:val="00806EA2"/>
    <w:rsid w:val="00811CEF"/>
    <w:rsid w:val="00813D32"/>
    <w:rsid w:val="00813EF6"/>
    <w:rsid w:val="0081450E"/>
    <w:rsid w:val="00815329"/>
    <w:rsid w:val="00816F17"/>
    <w:rsid w:val="00820173"/>
    <w:rsid w:val="0082317F"/>
    <w:rsid w:val="008233DC"/>
    <w:rsid w:val="008233E4"/>
    <w:rsid w:val="0082387B"/>
    <w:rsid w:val="00827262"/>
    <w:rsid w:val="008313B0"/>
    <w:rsid w:val="00834398"/>
    <w:rsid w:val="00836E59"/>
    <w:rsid w:val="00837ECD"/>
    <w:rsid w:val="0084121C"/>
    <w:rsid w:val="00841DB3"/>
    <w:rsid w:val="008428EE"/>
    <w:rsid w:val="00843450"/>
    <w:rsid w:val="00844B1C"/>
    <w:rsid w:val="00847665"/>
    <w:rsid w:val="0085222B"/>
    <w:rsid w:val="00852708"/>
    <w:rsid w:val="00852B92"/>
    <w:rsid w:val="008534A8"/>
    <w:rsid w:val="00853A11"/>
    <w:rsid w:val="00854BF2"/>
    <w:rsid w:val="0085587B"/>
    <w:rsid w:val="00855A58"/>
    <w:rsid w:val="008567B4"/>
    <w:rsid w:val="00860768"/>
    <w:rsid w:val="00860819"/>
    <w:rsid w:val="0086242B"/>
    <w:rsid w:val="00863AE9"/>
    <w:rsid w:val="00863CF1"/>
    <w:rsid w:val="0086453E"/>
    <w:rsid w:val="00864878"/>
    <w:rsid w:val="00864D70"/>
    <w:rsid w:val="0086511C"/>
    <w:rsid w:val="0086709F"/>
    <w:rsid w:val="00870352"/>
    <w:rsid w:val="0087080F"/>
    <w:rsid w:val="008733B6"/>
    <w:rsid w:val="008733FA"/>
    <w:rsid w:val="00873894"/>
    <w:rsid w:val="00873E66"/>
    <w:rsid w:val="00874F8F"/>
    <w:rsid w:val="00875C75"/>
    <w:rsid w:val="008765AE"/>
    <w:rsid w:val="008809C9"/>
    <w:rsid w:val="00881F0C"/>
    <w:rsid w:val="00883866"/>
    <w:rsid w:val="008846C0"/>
    <w:rsid w:val="008862F9"/>
    <w:rsid w:val="008872B7"/>
    <w:rsid w:val="00887710"/>
    <w:rsid w:val="00890959"/>
    <w:rsid w:val="00891745"/>
    <w:rsid w:val="00893471"/>
    <w:rsid w:val="0089404E"/>
    <w:rsid w:val="00895662"/>
    <w:rsid w:val="00896A2A"/>
    <w:rsid w:val="00896F83"/>
    <w:rsid w:val="008A0541"/>
    <w:rsid w:val="008A0F0D"/>
    <w:rsid w:val="008A1B8D"/>
    <w:rsid w:val="008A22E1"/>
    <w:rsid w:val="008A4D45"/>
    <w:rsid w:val="008A4EC0"/>
    <w:rsid w:val="008A5983"/>
    <w:rsid w:val="008A64CC"/>
    <w:rsid w:val="008A6BA5"/>
    <w:rsid w:val="008A7D22"/>
    <w:rsid w:val="008A7DCB"/>
    <w:rsid w:val="008B27BA"/>
    <w:rsid w:val="008B41E7"/>
    <w:rsid w:val="008B5EF5"/>
    <w:rsid w:val="008B6650"/>
    <w:rsid w:val="008C0629"/>
    <w:rsid w:val="008C2914"/>
    <w:rsid w:val="008C2AFA"/>
    <w:rsid w:val="008C300A"/>
    <w:rsid w:val="008C4A44"/>
    <w:rsid w:val="008D1A5A"/>
    <w:rsid w:val="008D1C88"/>
    <w:rsid w:val="008D1C8D"/>
    <w:rsid w:val="008D4A2D"/>
    <w:rsid w:val="008D5096"/>
    <w:rsid w:val="008D6752"/>
    <w:rsid w:val="008E013B"/>
    <w:rsid w:val="008E1D1E"/>
    <w:rsid w:val="008E317B"/>
    <w:rsid w:val="008E61AE"/>
    <w:rsid w:val="008E7FD5"/>
    <w:rsid w:val="008F1CE8"/>
    <w:rsid w:val="008F2EB2"/>
    <w:rsid w:val="008F34B7"/>
    <w:rsid w:val="008F4B47"/>
    <w:rsid w:val="008F4D56"/>
    <w:rsid w:val="0090142F"/>
    <w:rsid w:val="00901DB7"/>
    <w:rsid w:val="00904669"/>
    <w:rsid w:val="00904962"/>
    <w:rsid w:val="00907567"/>
    <w:rsid w:val="00910B34"/>
    <w:rsid w:val="00910DD1"/>
    <w:rsid w:val="0091296D"/>
    <w:rsid w:val="009146A2"/>
    <w:rsid w:val="00916E41"/>
    <w:rsid w:val="00916E59"/>
    <w:rsid w:val="00923329"/>
    <w:rsid w:val="0092467E"/>
    <w:rsid w:val="00925334"/>
    <w:rsid w:val="0092646D"/>
    <w:rsid w:val="009266D0"/>
    <w:rsid w:val="00926E62"/>
    <w:rsid w:val="0092733D"/>
    <w:rsid w:val="009274A6"/>
    <w:rsid w:val="00930896"/>
    <w:rsid w:val="00932625"/>
    <w:rsid w:val="00933016"/>
    <w:rsid w:val="009336C1"/>
    <w:rsid w:val="00933A40"/>
    <w:rsid w:val="00933F2C"/>
    <w:rsid w:val="009342C5"/>
    <w:rsid w:val="00937444"/>
    <w:rsid w:val="009377B1"/>
    <w:rsid w:val="0094198B"/>
    <w:rsid w:val="00941DFE"/>
    <w:rsid w:val="00944262"/>
    <w:rsid w:val="00950107"/>
    <w:rsid w:val="0095045C"/>
    <w:rsid w:val="00950C05"/>
    <w:rsid w:val="00950EB0"/>
    <w:rsid w:val="00951250"/>
    <w:rsid w:val="009522A3"/>
    <w:rsid w:val="00954660"/>
    <w:rsid w:val="009551BC"/>
    <w:rsid w:val="009556DA"/>
    <w:rsid w:val="00955D91"/>
    <w:rsid w:val="009576E1"/>
    <w:rsid w:val="00961EA4"/>
    <w:rsid w:val="009621EE"/>
    <w:rsid w:val="00962A5C"/>
    <w:rsid w:val="00963002"/>
    <w:rsid w:val="00963545"/>
    <w:rsid w:val="00963EAA"/>
    <w:rsid w:val="00964979"/>
    <w:rsid w:val="00967334"/>
    <w:rsid w:val="00970769"/>
    <w:rsid w:val="00972165"/>
    <w:rsid w:val="0097306E"/>
    <w:rsid w:val="00976B05"/>
    <w:rsid w:val="00982F56"/>
    <w:rsid w:val="009843E4"/>
    <w:rsid w:val="00987955"/>
    <w:rsid w:val="009926E6"/>
    <w:rsid w:val="0099359A"/>
    <w:rsid w:val="00994812"/>
    <w:rsid w:val="00994C1B"/>
    <w:rsid w:val="00996370"/>
    <w:rsid w:val="00996CD3"/>
    <w:rsid w:val="00996DA4"/>
    <w:rsid w:val="0099740A"/>
    <w:rsid w:val="00997BC6"/>
    <w:rsid w:val="009A0BBC"/>
    <w:rsid w:val="009A456A"/>
    <w:rsid w:val="009A5BF7"/>
    <w:rsid w:val="009A620F"/>
    <w:rsid w:val="009B01C4"/>
    <w:rsid w:val="009B2BEE"/>
    <w:rsid w:val="009B4633"/>
    <w:rsid w:val="009B5473"/>
    <w:rsid w:val="009B56E4"/>
    <w:rsid w:val="009B5CD6"/>
    <w:rsid w:val="009B7582"/>
    <w:rsid w:val="009C109D"/>
    <w:rsid w:val="009C27DF"/>
    <w:rsid w:val="009C311B"/>
    <w:rsid w:val="009C3FA5"/>
    <w:rsid w:val="009C4C4D"/>
    <w:rsid w:val="009C618E"/>
    <w:rsid w:val="009C6290"/>
    <w:rsid w:val="009C6A0E"/>
    <w:rsid w:val="009D0C50"/>
    <w:rsid w:val="009D288C"/>
    <w:rsid w:val="009D3EA3"/>
    <w:rsid w:val="009D5825"/>
    <w:rsid w:val="009D58C9"/>
    <w:rsid w:val="009D63C2"/>
    <w:rsid w:val="009D6466"/>
    <w:rsid w:val="009E26D5"/>
    <w:rsid w:val="009E42B8"/>
    <w:rsid w:val="009E4FC3"/>
    <w:rsid w:val="009E54B7"/>
    <w:rsid w:val="009E5B1F"/>
    <w:rsid w:val="009E6FB4"/>
    <w:rsid w:val="009E6FFE"/>
    <w:rsid w:val="009F0245"/>
    <w:rsid w:val="009F2B7C"/>
    <w:rsid w:val="009F3059"/>
    <w:rsid w:val="009F3D20"/>
    <w:rsid w:val="009F4018"/>
    <w:rsid w:val="009F790C"/>
    <w:rsid w:val="00A0100F"/>
    <w:rsid w:val="00A01DC0"/>
    <w:rsid w:val="00A01EC6"/>
    <w:rsid w:val="00A02002"/>
    <w:rsid w:val="00A04F62"/>
    <w:rsid w:val="00A07E0A"/>
    <w:rsid w:val="00A1007D"/>
    <w:rsid w:val="00A13F7E"/>
    <w:rsid w:val="00A15D1A"/>
    <w:rsid w:val="00A16A69"/>
    <w:rsid w:val="00A2005D"/>
    <w:rsid w:val="00A20F93"/>
    <w:rsid w:val="00A21315"/>
    <w:rsid w:val="00A23132"/>
    <w:rsid w:val="00A23361"/>
    <w:rsid w:val="00A23618"/>
    <w:rsid w:val="00A2377B"/>
    <w:rsid w:val="00A237A5"/>
    <w:rsid w:val="00A31E51"/>
    <w:rsid w:val="00A33275"/>
    <w:rsid w:val="00A33EB6"/>
    <w:rsid w:val="00A34C0C"/>
    <w:rsid w:val="00A35D38"/>
    <w:rsid w:val="00A36624"/>
    <w:rsid w:val="00A40105"/>
    <w:rsid w:val="00A407B2"/>
    <w:rsid w:val="00A4133A"/>
    <w:rsid w:val="00A416C2"/>
    <w:rsid w:val="00A4323C"/>
    <w:rsid w:val="00A4417E"/>
    <w:rsid w:val="00A46A66"/>
    <w:rsid w:val="00A47515"/>
    <w:rsid w:val="00A47C19"/>
    <w:rsid w:val="00A50BAD"/>
    <w:rsid w:val="00A50FAC"/>
    <w:rsid w:val="00A520F3"/>
    <w:rsid w:val="00A54636"/>
    <w:rsid w:val="00A54A38"/>
    <w:rsid w:val="00A558B7"/>
    <w:rsid w:val="00A561D6"/>
    <w:rsid w:val="00A56644"/>
    <w:rsid w:val="00A568A0"/>
    <w:rsid w:val="00A61EA4"/>
    <w:rsid w:val="00A63381"/>
    <w:rsid w:val="00A651D8"/>
    <w:rsid w:val="00A65618"/>
    <w:rsid w:val="00A664C3"/>
    <w:rsid w:val="00A67F40"/>
    <w:rsid w:val="00A70C6A"/>
    <w:rsid w:val="00A71959"/>
    <w:rsid w:val="00A72A8B"/>
    <w:rsid w:val="00A72ABC"/>
    <w:rsid w:val="00A81005"/>
    <w:rsid w:val="00A84D80"/>
    <w:rsid w:val="00A85DBA"/>
    <w:rsid w:val="00A90DD7"/>
    <w:rsid w:val="00A9213A"/>
    <w:rsid w:val="00A92932"/>
    <w:rsid w:val="00A94920"/>
    <w:rsid w:val="00A955E0"/>
    <w:rsid w:val="00A95A5D"/>
    <w:rsid w:val="00A95BFE"/>
    <w:rsid w:val="00A9657E"/>
    <w:rsid w:val="00A96A35"/>
    <w:rsid w:val="00AA0206"/>
    <w:rsid w:val="00AA066F"/>
    <w:rsid w:val="00AA06C9"/>
    <w:rsid w:val="00AA0892"/>
    <w:rsid w:val="00AA50CE"/>
    <w:rsid w:val="00AA6EC1"/>
    <w:rsid w:val="00AB365A"/>
    <w:rsid w:val="00AB4535"/>
    <w:rsid w:val="00AB5197"/>
    <w:rsid w:val="00AB6BEF"/>
    <w:rsid w:val="00AC0CA0"/>
    <w:rsid w:val="00AC2B95"/>
    <w:rsid w:val="00AC448A"/>
    <w:rsid w:val="00AC5EA2"/>
    <w:rsid w:val="00AC75D2"/>
    <w:rsid w:val="00AC76E6"/>
    <w:rsid w:val="00AC7E3C"/>
    <w:rsid w:val="00AD17CD"/>
    <w:rsid w:val="00AD20C0"/>
    <w:rsid w:val="00AD78A0"/>
    <w:rsid w:val="00AE1F3D"/>
    <w:rsid w:val="00AE2A67"/>
    <w:rsid w:val="00AE406B"/>
    <w:rsid w:val="00AE5161"/>
    <w:rsid w:val="00AE737F"/>
    <w:rsid w:val="00AF040B"/>
    <w:rsid w:val="00AF103D"/>
    <w:rsid w:val="00AF117E"/>
    <w:rsid w:val="00AF52D6"/>
    <w:rsid w:val="00AF6458"/>
    <w:rsid w:val="00AF666C"/>
    <w:rsid w:val="00AF6E92"/>
    <w:rsid w:val="00AF6FE4"/>
    <w:rsid w:val="00B049AF"/>
    <w:rsid w:val="00B058C5"/>
    <w:rsid w:val="00B0689A"/>
    <w:rsid w:val="00B1002F"/>
    <w:rsid w:val="00B1021A"/>
    <w:rsid w:val="00B112AB"/>
    <w:rsid w:val="00B11726"/>
    <w:rsid w:val="00B143AD"/>
    <w:rsid w:val="00B15642"/>
    <w:rsid w:val="00B175F2"/>
    <w:rsid w:val="00B17CCE"/>
    <w:rsid w:val="00B17F53"/>
    <w:rsid w:val="00B208A6"/>
    <w:rsid w:val="00B21E8F"/>
    <w:rsid w:val="00B228ED"/>
    <w:rsid w:val="00B2388C"/>
    <w:rsid w:val="00B24B2E"/>
    <w:rsid w:val="00B24C76"/>
    <w:rsid w:val="00B277B0"/>
    <w:rsid w:val="00B31648"/>
    <w:rsid w:val="00B32BFD"/>
    <w:rsid w:val="00B3350A"/>
    <w:rsid w:val="00B36A4E"/>
    <w:rsid w:val="00B378F0"/>
    <w:rsid w:val="00B41A6D"/>
    <w:rsid w:val="00B42F7C"/>
    <w:rsid w:val="00B442D8"/>
    <w:rsid w:val="00B44E6A"/>
    <w:rsid w:val="00B474EF"/>
    <w:rsid w:val="00B503A9"/>
    <w:rsid w:val="00B50727"/>
    <w:rsid w:val="00B51AD2"/>
    <w:rsid w:val="00B53885"/>
    <w:rsid w:val="00B53FB7"/>
    <w:rsid w:val="00B5479F"/>
    <w:rsid w:val="00B549C7"/>
    <w:rsid w:val="00B54C70"/>
    <w:rsid w:val="00B55C74"/>
    <w:rsid w:val="00B56779"/>
    <w:rsid w:val="00B605DA"/>
    <w:rsid w:val="00B60EC7"/>
    <w:rsid w:val="00B61E62"/>
    <w:rsid w:val="00B62F76"/>
    <w:rsid w:val="00B6333A"/>
    <w:rsid w:val="00B65094"/>
    <w:rsid w:val="00B66B18"/>
    <w:rsid w:val="00B67263"/>
    <w:rsid w:val="00B71C55"/>
    <w:rsid w:val="00B72098"/>
    <w:rsid w:val="00B740E8"/>
    <w:rsid w:val="00B75BC1"/>
    <w:rsid w:val="00B763D7"/>
    <w:rsid w:val="00B77B58"/>
    <w:rsid w:val="00B81D4F"/>
    <w:rsid w:val="00B82AFF"/>
    <w:rsid w:val="00B82C06"/>
    <w:rsid w:val="00B82F5C"/>
    <w:rsid w:val="00B83B7D"/>
    <w:rsid w:val="00B91991"/>
    <w:rsid w:val="00B9389A"/>
    <w:rsid w:val="00B93F7D"/>
    <w:rsid w:val="00B9425E"/>
    <w:rsid w:val="00B9703E"/>
    <w:rsid w:val="00B97A0D"/>
    <w:rsid w:val="00B97FD9"/>
    <w:rsid w:val="00BA0AB4"/>
    <w:rsid w:val="00BA6B2D"/>
    <w:rsid w:val="00BB0592"/>
    <w:rsid w:val="00BB25BD"/>
    <w:rsid w:val="00BB2795"/>
    <w:rsid w:val="00BB2F6A"/>
    <w:rsid w:val="00BB3ACD"/>
    <w:rsid w:val="00BB4E05"/>
    <w:rsid w:val="00BB51B3"/>
    <w:rsid w:val="00BB686C"/>
    <w:rsid w:val="00BB6B13"/>
    <w:rsid w:val="00BC07D7"/>
    <w:rsid w:val="00BC1561"/>
    <w:rsid w:val="00BC1F4C"/>
    <w:rsid w:val="00BC2412"/>
    <w:rsid w:val="00BC52CB"/>
    <w:rsid w:val="00BC5C34"/>
    <w:rsid w:val="00BD0E2F"/>
    <w:rsid w:val="00BE03CF"/>
    <w:rsid w:val="00BE1621"/>
    <w:rsid w:val="00BE167A"/>
    <w:rsid w:val="00BE1A01"/>
    <w:rsid w:val="00BE2451"/>
    <w:rsid w:val="00BE324A"/>
    <w:rsid w:val="00BE426B"/>
    <w:rsid w:val="00BE45AF"/>
    <w:rsid w:val="00BE72B2"/>
    <w:rsid w:val="00BF2E9D"/>
    <w:rsid w:val="00BF31E4"/>
    <w:rsid w:val="00BF707D"/>
    <w:rsid w:val="00BF70D8"/>
    <w:rsid w:val="00BF79EB"/>
    <w:rsid w:val="00C00320"/>
    <w:rsid w:val="00C00D84"/>
    <w:rsid w:val="00C03FF1"/>
    <w:rsid w:val="00C0410A"/>
    <w:rsid w:val="00C04282"/>
    <w:rsid w:val="00C07899"/>
    <w:rsid w:val="00C13766"/>
    <w:rsid w:val="00C1673C"/>
    <w:rsid w:val="00C16D3F"/>
    <w:rsid w:val="00C22E74"/>
    <w:rsid w:val="00C24B08"/>
    <w:rsid w:val="00C26A73"/>
    <w:rsid w:val="00C3008E"/>
    <w:rsid w:val="00C30E8C"/>
    <w:rsid w:val="00C310D8"/>
    <w:rsid w:val="00C32477"/>
    <w:rsid w:val="00C340DD"/>
    <w:rsid w:val="00C34A78"/>
    <w:rsid w:val="00C36045"/>
    <w:rsid w:val="00C3666C"/>
    <w:rsid w:val="00C370EC"/>
    <w:rsid w:val="00C40C65"/>
    <w:rsid w:val="00C41131"/>
    <w:rsid w:val="00C41834"/>
    <w:rsid w:val="00C42595"/>
    <w:rsid w:val="00C425D4"/>
    <w:rsid w:val="00C465FA"/>
    <w:rsid w:val="00C52567"/>
    <w:rsid w:val="00C54537"/>
    <w:rsid w:val="00C5503E"/>
    <w:rsid w:val="00C56051"/>
    <w:rsid w:val="00C5779C"/>
    <w:rsid w:val="00C6308E"/>
    <w:rsid w:val="00C64FE8"/>
    <w:rsid w:val="00C669A2"/>
    <w:rsid w:val="00C66C55"/>
    <w:rsid w:val="00C66DF6"/>
    <w:rsid w:val="00C70052"/>
    <w:rsid w:val="00C73E3C"/>
    <w:rsid w:val="00C744B4"/>
    <w:rsid w:val="00C74B48"/>
    <w:rsid w:val="00C75528"/>
    <w:rsid w:val="00C7724C"/>
    <w:rsid w:val="00C82268"/>
    <w:rsid w:val="00C82BDA"/>
    <w:rsid w:val="00C83B72"/>
    <w:rsid w:val="00C8546A"/>
    <w:rsid w:val="00C867CC"/>
    <w:rsid w:val="00C86D40"/>
    <w:rsid w:val="00C92098"/>
    <w:rsid w:val="00C926A0"/>
    <w:rsid w:val="00C96772"/>
    <w:rsid w:val="00C97CFC"/>
    <w:rsid w:val="00CA29AA"/>
    <w:rsid w:val="00CA541E"/>
    <w:rsid w:val="00CA638B"/>
    <w:rsid w:val="00CA6902"/>
    <w:rsid w:val="00CA746D"/>
    <w:rsid w:val="00CB3486"/>
    <w:rsid w:val="00CB4D2B"/>
    <w:rsid w:val="00CC069E"/>
    <w:rsid w:val="00CC1098"/>
    <w:rsid w:val="00CC5790"/>
    <w:rsid w:val="00CD297C"/>
    <w:rsid w:val="00CD4244"/>
    <w:rsid w:val="00CD52AF"/>
    <w:rsid w:val="00CD6948"/>
    <w:rsid w:val="00CD6BC3"/>
    <w:rsid w:val="00CE0227"/>
    <w:rsid w:val="00CE072F"/>
    <w:rsid w:val="00CE3983"/>
    <w:rsid w:val="00CE606C"/>
    <w:rsid w:val="00CF0063"/>
    <w:rsid w:val="00CF25BC"/>
    <w:rsid w:val="00CF300B"/>
    <w:rsid w:val="00CF3550"/>
    <w:rsid w:val="00CF3C76"/>
    <w:rsid w:val="00CF43D5"/>
    <w:rsid w:val="00CF6785"/>
    <w:rsid w:val="00CF6D93"/>
    <w:rsid w:val="00D0005E"/>
    <w:rsid w:val="00D006C5"/>
    <w:rsid w:val="00D00D49"/>
    <w:rsid w:val="00D01DAF"/>
    <w:rsid w:val="00D0324A"/>
    <w:rsid w:val="00D03628"/>
    <w:rsid w:val="00D03FE3"/>
    <w:rsid w:val="00D06A25"/>
    <w:rsid w:val="00D0797E"/>
    <w:rsid w:val="00D12559"/>
    <w:rsid w:val="00D130BB"/>
    <w:rsid w:val="00D13E80"/>
    <w:rsid w:val="00D142D2"/>
    <w:rsid w:val="00D21454"/>
    <w:rsid w:val="00D23D88"/>
    <w:rsid w:val="00D2453A"/>
    <w:rsid w:val="00D2512A"/>
    <w:rsid w:val="00D25B2D"/>
    <w:rsid w:val="00D26349"/>
    <w:rsid w:val="00D307A0"/>
    <w:rsid w:val="00D31251"/>
    <w:rsid w:val="00D32906"/>
    <w:rsid w:val="00D334A6"/>
    <w:rsid w:val="00D352A5"/>
    <w:rsid w:val="00D3745F"/>
    <w:rsid w:val="00D40954"/>
    <w:rsid w:val="00D44FD2"/>
    <w:rsid w:val="00D456DD"/>
    <w:rsid w:val="00D46F79"/>
    <w:rsid w:val="00D47447"/>
    <w:rsid w:val="00D52889"/>
    <w:rsid w:val="00D52C78"/>
    <w:rsid w:val="00D53E7F"/>
    <w:rsid w:val="00D608B1"/>
    <w:rsid w:val="00D61A1B"/>
    <w:rsid w:val="00D67821"/>
    <w:rsid w:val="00D6791F"/>
    <w:rsid w:val="00D7226E"/>
    <w:rsid w:val="00D72972"/>
    <w:rsid w:val="00D73BF8"/>
    <w:rsid w:val="00D74842"/>
    <w:rsid w:val="00D767AC"/>
    <w:rsid w:val="00D76B42"/>
    <w:rsid w:val="00D77ACB"/>
    <w:rsid w:val="00D81DCC"/>
    <w:rsid w:val="00D82B28"/>
    <w:rsid w:val="00D82B84"/>
    <w:rsid w:val="00D8350B"/>
    <w:rsid w:val="00D83FC5"/>
    <w:rsid w:val="00D8539E"/>
    <w:rsid w:val="00D85C68"/>
    <w:rsid w:val="00D901F5"/>
    <w:rsid w:val="00D91498"/>
    <w:rsid w:val="00D916B9"/>
    <w:rsid w:val="00D9215B"/>
    <w:rsid w:val="00D9218A"/>
    <w:rsid w:val="00D921BA"/>
    <w:rsid w:val="00D94192"/>
    <w:rsid w:val="00D95C2A"/>
    <w:rsid w:val="00D96282"/>
    <w:rsid w:val="00D97471"/>
    <w:rsid w:val="00D979D4"/>
    <w:rsid w:val="00DA27F4"/>
    <w:rsid w:val="00DA4017"/>
    <w:rsid w:val="00DA40CD"/>
    <w:rsid w:val="00DA4567"/>
    <w:rsid w:val="00DA5F03"/>
    <w:rsid w:val="00DA7014"/>
    <w:rsid w:val="00DB39F1"/>
    <w:rsid w:val="00DB3E12"/>
    <w:rsid w:val="00DB49AB"/>
    <w:rsid w:val="00DB514D"/>
    <w:rsid w:val="00DB567F"/>
    <w:rsid w:val="00DB6B07"/>
    <w:rsid w:val="00DC0064"/>
    <w:rsid w:val="00DC10DB"/>
    <w:rsid w:val="00DC1328"/>
    <w:rsid w:val="00DC1809"/>
    <w:rsid w:val="00DC3F94"/>
    <w:rsid w:val="00DC4EB0"/>
    <w:rsid w:val="00DC62C6"/>
    <w:rsid w:val="00DD28DF"/>
    <w:rsid w:val="00DD491A"/>
    <w:rsid w:val="00DD5AFA"/>
    <w:rsid w:val="00DD63C0"/>
    <w:rsid w:val="00DD7D7C"/>
    <w:rsid w:val="00DD7F02"/>
    <w:rsid w:val="00DE06FC"/>
    <w:rsid w:val="00DE083B"/>
    <w:rsid w:val="00DE1EE1"/>
    <w:rsid w:val="00DE2C2E"/>
    <w:rsid w:val="00DE4550"/>
    <w:rsid w:val="00DE4EE2"/>
    <w:rsid w:val="00DE5094"/>
    <w:rsid w:val="00DE5331"/>
    <w:rsid w:val="00DE5581"/>
    <w:rsid w:val="00DE5776"/>
    <w:rsid w:val="00DE59C4"/>
    <w:rsid w:val="00DE70B3"/>
    <w:rsid w:val="00DF2986"/>
    <w:rsid w:val="00DF3FEA"/>
    <w:rsid w:val="00DF4BE2"/>
    <w:rsid w:val="00DF4FA2"/>
    <w:rsid w:val="00DF6603"/>
    <w:rsid w:val="00DF7125"/>
    <w:rsid w:val="00DF7748"/>
    <w:rsid w:val="00E000C0"/>
    <w:rsid w:val="00E00DF2"/>
    <w:rsid w:val="00E00FFF"/>
    <w:rsid w:val="00E01654"/>
    <w:rsid w:val="00E02761"/>
    <w:rsid w:val="00E0334F"/>
    <w:rsid w:val="00E04107"/>
    <w:rsid w:val="00E05588"/>
    <w:rsid w:val="00E062F6"/>
    <w:rsid w:val="00E06D63"/>
    <w:rsid w:val="00E07831"/>
    <w:rsid w:val="00E10B54"/>
    <w:rsid w:val="00E1183C"/>
    <w:rsid w:val="00E12303"/>
    <w:rsid w:val="00E12950"/>
    <w:rsid w:val="00E12DAC"/>
    <w:rsid w:val="00E139DD"/>
    <w:rsid w:val="00E14BDA"/>
    <w:rsid w:val="00E165B3"/>
    <w:rsid w:val="00E177F6"/>
    <w:rsid w:val="00E2328D"/>
    <w:rsid w:val="00E23543"/>
    <w:rsid w:val="00E25354"/>
    <w:rsid w:val="00E273BB"/>
    <w:rsid w:val="00E32E5E"/>
    <w:rsid w:val="00E3376F"/>
    <w:rsid w:val="00E34565"/>
    <w:rsid w:val="00E34D89"/>
    <w:rsid w:val="00E34FBA"/>
    <w:rsid w:val="00E3645D"/>
    <w:rsid w:val="00E36CD4"/>
    <w:rsid w:val="00E40C4D"/>
    <w:rsid w:val="00E41266"/>
    <w:rsid w:val="00E447AC"/>
    <w:rsid w:val="00E44FD0"/>
    <w:rsid w:val="00E47759"/>
    <w:rsid w:val="00E47C37"/>
    <w:rsid w:val="00E47FB7"/>
    <w:rsid w:val="00E50C0B"/>
    <w:rsid w:val="00E517A2"/>
    <w:rsid w:val="00E526A2"/>
    <w:rsid w:val="00E53274"/>
    <w:rsid w:val="00E53393"/>
    <w:rsid w:val="00E5543C"/>
    <w:rsid w:val="00E5682D"/>
    <w:rsid w:val="00E568E9"/>
    <w:rsid w:val="00E57C09"/>
    <w:rsid w:val="00E612CD"/>
    <w:rsid w:val="00E63035"/>
    <w:rsid w:val="00E6327F"/>
    <w:rsid w:val="00E639CF"/>
    <w:rsid w:val="00E6451D"/>
    <w:rsid w:val="00E64BF3"/>
    <w:rsid w:val="00E715D6"/>
    <w:rsid w:val="00E72FE3"/>
    <w:rsid w:val="00E744C3"/>
    <w:rsid w:val="00E75F42"/>
    <w:rsid w:val="00E76991"/>
    <w:rsid w:val="00E76BA4"/>
    <w:rsid w:val="00E80202"/>
    <w:rsid w:val="00E80978"/>
    <w:rsid w:val="00E81EB6"/>
    <w:rsid w:val="00E82DC8"/>
    <w:rsid w:val="00E83531"/>
    <w:rsid w:val="00E844E5"/>
    <w:rsid w:val="00E87AD8"/>
    <w:rsid w:val="00E90BF2"/>
    <w:rsid w:val="00E91514"/>
    <w:rsid w:val="00E94AF8"/>
    <w:rsid w:val="00E965F3"/>
    <w:rsid w:val="00EA05FA"/>
    <w:rsid w:val="00EA19EF"/>
    <w:rsid w:val="00EA45A2"/>
    <w:rsid w:val="00EA4F79"/>
    <w:rsid w:val="00EA54B2"/>
    <w:rsid w:val="00EA5CFD"/>
    <w:rsid w:val="00EB2361"/>
    <w:rsid w:val="00EB4094"/>
    <w:rsid w:val="00EB4317"/>
    <w:rsid w:val="00EB5761"/>
    <w:rsid w:val="00EB5A74"/>
    <w:rsid w:val="00EB6138"/>
    <w:rsid w:val="00EB65EA"/>
    <w:rsid w:val="00EB7585"/>
    <w:rsid w:val="00EC19BE"/>
    <w:rsid w:val="00EC4308"/>
    <w:rsid w:val="00EC43CE"/>
    <w:rsid w:val="00EC4C12"/>
    <w:rsid w:val="00EC669C"/>
    <w:rsid w:val="00ED1B96"/>
    <w:rsid w:val="00ED2525"/>
    <w:rsid w:val="00ED269C"/>
    <w:rsid w:val="00ED41B5"/>
    <w:rsid w:val="00ED438D"/>
    <w:rsid w:val="00ED4757"/>
    <w:rsid w:val="00ED497F"/>
    <w:rsid w:val="00ED61ED"/>
    <w:rsid w:val="00ED6303"/>
    <w:rsid w:val="00ED7254"/>
    <w:rsid w:val="00EE2195"/>
    <w:rsid w:val="00EE2D1E"/>
    <w:rsid w:val="00EE3623"/>
    <w:rsid w:val="00EE48A1"/>
    <w:rsid w:val="00EF1144"/>
    <w:rsid w:val="00EF2B3D"/>
    <w:rsid w:val="00EF4629"/>
    <w:rsid w:val="00EF53DF"/>
    <w:rsid w:val="00EF5DD0"/>
    <w:rsid w:val="00EF6617"/>
    <w:rsid w:val="00EF66FA"/>
    <w:rsid w:val="00EF7D47"/>
    <w:rsid w:val="00F0099A"/>
    <w:rsid w:val="00F014AC"/>
    <w:rsid w:val="00F014EF"/>
    <w:rsid w:val="00F03215"/>
    <w:rsid w:val="00F03B28"/>
    <w:rsid w:val="00F03CEF"/>
    <w:rsid w:val="00F06854"/>
    <w:rsid w:val="00F07C7E"/>
    <w:rsid w:val="00F10F63"/>
    <w:rsid w:val="00F11E67"/>
    <w:rsid w:val="00F150FD"/>
    <w:rsid w:val="00F2153B"/>
    <w:rsid w:val="00F22C66"/>
    <w:rsid w:val="00F22F7C"/>
    <w:rsid w:val="00F243CB"/>
    <w:rsid w:val="00F25BD9"/>
    <w:rsid w:val="00F30397"/>
    <w:rsid w:val="00F33740"/>
    <w:rsid w:val="00F33B2C"/>
    <w:rsid w:val="00F35210"/>
    <w:rsid w:val="00F353E3"/>
    <w:rsid w:val="00F36A60"/>
    <w:rsid w:val="00F36ED1"/>
    <w:rsid w:val="00F37BCC"/>
    <w:rsid w:val="00F40E42"/>
    <w:rsid w:val="00F41A76"/>
    <w:rsid w:val="00F422F2"/>
    <w:rsid w:val="00F45FFE"/>
    <w:rsid w:val="00F47FA5"/>
    <w:rsid w:val="00F5128F"/>
    <w:rsid w:val="00F5145B"/>
    <w:rsid w:val="00F52491"/>
    <w:rsid w:val="00F5400D"/>
    <w:rsid w:val="00F55317"/>
    <w:rsid w:val="00F559C3"/>
    <w:rsid w:val="00F5615F"/>
    <w:rsid w:val="00F56427"/>
    <w:rsid w:val="00F60CD6"/>
    <w:rsid w:val="00F63EFC"/>
    <w:rsid w:val="00F64661"/>
    <w:rsid w:val="00F658AF"/>
    <w:rsid w:val="00F6599D"/>
    <w:rsid w:val="00F666C5"/>
    <w:rsid w:val="00F66C91"/>
    <w:rsid w:val="00F67C1F"/>
    <w:rsid w:val="00F70DC6"/>
    <w:rsid w:val="00F72714"/>
    <w:rsid w:val="00F72BE1"/>
    <w:rsid w:val="00F73F3A"/>
    <w:rsid w:val="00F76B13"/>
    <w:rsid w:val="00F82711"/>
    <w:rsid w:val="00F83CB4"/>
    <w:rsid w:val="00F84A0E"/>
    <w:rsid w:val="00F878CD"/>
    <w:rsid w:val="00F90EEA"/>
    <w:rsid w:val="00F933C0"/>
    <w:rsid w:val="00F947F0"/>
    <w:rsid w:val="00F94A46"/>
    <w:rsid w:val="00F95736"/>
    <w:rsid w:val="00F95F8F"/>
    <w:rsid w:val="00F95FA5"/>
    <w:rsid w:val="00F961B2"/>
    <w:rsid w:val="00F96DFB"/>
    <w:rsid w:val="00FA0EEC"/>
    <w:rsid w:val="00FA31A6"/>
    <w:rsid w:val="00FA3697"/>
    <w:rsid w:val="00FB121F"/>
    <w:rsid w:val="00FB230A"/>
    <w:rsid w:val="00FB37DF"/>
    <w:rsid w:val="00FB4E61"/>
    <w:rsid w:val="00FB51D0"/>
    <w:rsid w:val="00FB540B"/>
    <w:rsid w:val="00FB69D1"/>
    <w:rsid w:val="00FB7277"/>
    <w:rsid w:val="00FC099C"/>
    <w:rsid w:val="00FC36A2"/>
    <w:rsid w:val="00FC39C5"/>
    <w:rsid w:val="00FC50E1"/>
    <w:rsid w:val="00FC5C5E"/>
    <w:rsid w:val="00FC606F"/>
    <w:rsid w:val="00FC6A36"/>
    <w:rsid w:val="00FD2540"/>
    <w:rsid w:val="00FD563E"/>
    <w:rsid w:val="00FD5E61"/>
    <w:rsid w:val="00FD72A6"/>
    <w:rsid w:val="00FE254A"/>
    <w:rsid w:val="00FE3D21"/>
    <w:rsid w:val="00FF14A1"/>
    <w:rsid w:val="00FF1E9D"/>
    <w:rsid w:val="00FF6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19CE022"/>
  <w15:chartTrackingRefBased/>
  <w15:docId w15:val="{E1B0441B-6520-424C-8E47-DD77DDFB8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15A4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7615A4"/>
    <w:pPr>
      <w:keepNext/>
      <w:jc w:val="center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7615A4"/>
    <w:pPr>
      <w:keepNext/>
      <w:jc w:val="center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9"/>
    <w:qFormat/>
    <w:rsid w:val="007615A4"/>
    <w:pPr>
      <w:keepNext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9"/>
    <w:qFormat/>
    <w:rsid w:val="007615A4"/>
    <w:pPr>
      <w:keepNext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095190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9"/>
    <w:semiHidden/>
    <w:locked/>
    <w:rsid w:val="00095190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locked/>
    <w:rsid w:val="00095190"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9"/>
    <w:semiHidden/>
    <w:locked/>
    <w:rsid w:val="00095190"/>
    <w:rPr>
      <w:rFonts w:ascii="Calibri" w:hAnsi="Calibri" w:cs="Times New Roman"/>
      <w:b/>
      <w:bCs/>
      <w:sz w:val="28"/>
      <w:szCs w:val="28"/>
    </w:rPr>
  </w:style>
  <w:style w:type="paragraph" w:styleId="Title">
    <w:name w:val="Title"/>
    <w:basedOn w:val="Normal"/>
    <w:link w:val="TitleChar"/>
    <w:uiPriority w:val="10"/>
    <w:qFormat/>
    <w:rsid w:val="007615A4"/>
    <w:pPr>
      <w:jc w:val="center"/>
    </w:pPr>
    <w:rPr>
      <w:rFonts w:ascii="Cambria" w:hAnsi="Cambria"/>
      <w:b/>
      <w:bCs/>
      <w:kern w:val="28"/>
      <w:sz w:val="32"/>
      <w:szCs w:val="32"/>
      <w:lang w:val="x-none" w:eastAsia="x-none"/>
    </w:rPr>
  </w:style>
  <w:style w:type="character" w:customStyle="1" w:styleId="TitleChar">
    <w:name w:val="Title Char"/>
    <w:link w:val="Title"/>
    <w:uiPriority w:val="10"/>
    <w:locked/>
    <w:rsid w:val="00095190"/>
    <w:rPr>
      <w:rFonts w:ascii="Cambria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rsid w:val="007615A4"/>
    <w:rPr>
      <w:lang w:val="x-none" w:eastAsia="x-none"/>
    </w:rPr>
  </w:style>
  <w:style w:type="character" w:customStyle="1" w:styleId="BodyTextChar">
    <w:name w:val="Body Text Char"/>
    <w:link w:val="BodyText"/>
    <w:uiPriority w:val="99"/>
    <w:semiHidden/>
    <w:locked/>
    <w:rsid w:val="00095190"/>
    <w:rPr>
      <w:rFonts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rsid w:val="007615A4"/>
    <w:pPr>
      <w:jc w:val="both"/>
    </w:pPr>
    <w:rPr>
      <w:lang w:val="x-none" w:eastAsia="x-none"/>
    </w:rPr>
  </w:style>
  <w:style w:type="character" w:customStyle="1" w:styleId="BodyText2Char">
    <w:name w:val="Body Text 2 Char"/>
    <w:link w:val="BodyText2"/>
    <w:uiPriority w:val="99"/>
    <w:semiHidden/>
    <w:locked/>
    <w:rsid w:val="00095190"/>
    <w:rPr>
      <w:rFonts w:cs="Times New Roman"/>
      <w:sz w:val="24"/>
      <w:szCs w:val="24"/>
    </w:rPr>
  </w:style>
  <w:style w:type="paragraph" w:styleId="Subtitle">
    <w:name w:val="Subtitle"/>
    <w:basedOn w:val="Normal"/>
    <w:link w:val="SubtitleChar"/>
    <w:uiPriority w:val="99"/>
    <w:qFormat/>
    <w:rsid w:val="007615A4"/>
    <w:rPr>
      <w:rFonts w:ascii="Cambria" w:hAnsi="Cambria"/>
      <w:lang w:val="x-none" w:eastAsia="x-none"/>
    </w:rPr>
  </w:style>
  <w:style w:type="character" w:customStyle="1" w:styleId="SubtitleChar">
    <w:name w:val="Subtitle Char"/>
    <w:link w:val="Subtitle"/>
    <w:uiPriority w:val="99"/>
    <w:locked/>
    <w:rsid w:val="00095190"/>
    <w:rPr>
      <w:rFonts w:ascii="Cambria" w:hAnsi="Cambria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C32477"/>
    <w:rPr>
      <w:sz w:val="2"/>
      <w:szCs w:val="20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locked/>
    <w:rsid w:val="00095190"/>
    <w:rPr>
      <w:rFonts w:cs="Times New Roman"/>
      <w:sz w:val="2"/>
    </w:rPr>
  </w:style>
  <w:style w:type="character" w:styleId="Hyperlink">
    <w:name w:val="Hyperlink"/>
    <w:uiPriority w:val="99"/>
    <w:rsid w:val="00A81005"/>
    <w:rPr>
      <w:rFonts w:cs="Times New Roman"/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44FD0"/>
    <w:pPr>
      <w:ind w:left="720"/>
    </w:pPr>
  </w:style>
  <w:style w:type="character" w:customStyle="1" w:styleId="posttitle1">
    <w:name w:val="posttitle1"/>
    <w:rsid w:val="000F1C47"/>
    <w:rPr>
      <w:b/>
      <w:bCs/>
      <w:color w:val="996600"/>
      <w:sz w:val="27"/>
      <w:szCs w:val="27"/>
    </w:rPr>
  </w:style>
  <w:style w:type="character" w:customStyle="1" w:styleId="division1">
    <w:name w:val="division1"/>
    <w:rsid w:val="000F1C47"/>
    <w:rPr>
      <w:smallCaps/>
      <w:color w:val="008000"/>
    </w:rPr>
  </w:style>
  <w:style w:type="character" w:customStyle="1" w:styleId="organisation1">
    <w:name w:val="organisation1"/>
    <w:rsid w:val="000F1C47"/>
    <w:rPr>
      <w:smallCaps/>
      <w:color w:val="6600CC"/>
    </w:rPr>
  </w:style>
  <w:style w:type="paragraph" w:styleId="Header">
    <w:name w:val="header"/>
    <w:basedOn w:val="Normal"/>
    <w:link w:val="HeaderChar"/>
    <w:unhideWhenUsed/>
    <w:rsid w:val="00F47FA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F47FA5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F47FA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47FA5"/>
    <w:rPr>
      <w:sz w:val="24"/>
      <w:szCs w:val="24"/>
      <w:lang w:val="en-US" w:eastAsia="en-US"/>
    </w:rPr>
  </w:style>
  <w:style w:type="character" w:customStyle="1" w:styleId="il">
    <w:name w:val="il"/>
    <w:rsid w:val="00D52889"/>
  </w:style>
  <w:style w:type="character" w:customStyle="1" w:styleId="apple-converted-space">
    <w:name w:val="apple-converted-space"/>
    <w:rsid w:val="00D52889"/>
  </w:style>
  <w:style w:type="paragraph" w:customStyle="1" w:styleId="m1159306705959663160msolistparagraph">
    <w:name w:val="m_1159306705959663160msolistparagraph"/>
    <w:basedOn w:val="Normal"/>
    <w:rsid w:val="00D52889"/>
    <w:pPr>
      <w:spacing w:before="100" w:beforeAutospacing="1" w:after="100" w:afterAutospacing="1"/>
    </w:pPr>
  </w:style>
  <w:style w:type="table" w:styleId="TableGrid">
    <w:name w:val="Table Grid"/>
    <w:basedOn w:val="TableNormal"/>
    <w:locked/>
    <w:rsid w:val="00765EE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34"/>
    <w:locked/>
    <w:rsid w:val="0041338C"/>
    <w:rPr>
      <w:sz w:val="24"/>
      <w:szCs w:val="24"/>
      <w:lang w:val="en-US" w:eastAsia="en-US"/>
    </w:rPr>
  </w:style>
  <w:style w:type="paragraph" w:styleId="Revision">
    <w:name w:val="Revision"/>
    <w:hidden/>
    <w:uiPriority w:val="99"/>
    <w:semiHidden/>
    <w:rsid w:val="0028653A"/>
    <w:rPr>
      <w:sz w:val="24"/>
      <w:szCs w:val="24"/>
      <w:lang w:val="en-US" w:eastAsia="en-US"/>
    </w:rPr>
  </w:style>
  <w:style w:type="paragraph" w:customStyle="1" w:styleId="ContactInfo">
    <w:name w:val="Contact Info"/>
    <w:basedOn w:val="Normal"/>
    <w:uiPriority w:val="4"/>
    <w:qFormat/>
    <w:rsid w:val="00E90BF2"/>
    <w:pPr>
      <w:spacing w:before="360" w:line="264" w:lineRule="auto"/>
      <w:contextualSpacing/>
      <w:jc w:val="center"/>
    </w:pPr>
    <w:rPr>
      <w:rFonts w:ascii="Constantia" w:hAnsi="Constantia"/>
      <w:color w:val="4D322D"/>
      <w:sz w:val="22"/>
      <w:szCs w:val="22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1E1787"/>
    <w:pPr>
      <w:spacing w:before="100" w:beforeAutospacing="1" w:after="100" w:afterAutospacing="1"/>
    </w:pPr>
    <w:rPr>
      <w:lang w:val="en-JM" w:eastAsia="en-JM"/>
    </w:rPr>
  </w:style>
  <w:style w:type="character" w:styleId="Strong">
    <w:name w:val="Strong"/>
    <w:uiPriority w:val="22"/>
    <w:qFormat/>
    <w:locked/>
    <w:rsid w:val="00233DED"/>
    <w:rPr>
      <w:b/>
      <w:bCs/>
    </w:rPr>
  </w:style>
  <w:style w:type="character" w:styleId="Emphasis">
    <w:name w:val="Emphasis"/>
    <w:basedOn w:val="DefaultParagraphFont"/>
    <w:uiPriority w:val="20"/>
    <w:qFormat/>
    <w:locked/>
    <w:rsid w:val="00C73E3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35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33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6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7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733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997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482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09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51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8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11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10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5798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497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055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97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4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8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1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0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8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6854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78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747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108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187166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5461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21074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889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7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3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4833E5-6610-400C-94C3-0C7D537481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</Pages>
  <Words>313</Words>
  <Characters>178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AL MEMORANDUM</vt:lpstr>
    </vt:vector>
  </TitlesOfParts>
  <Company>Office of the Prime Minister</Company>
  <LinksUpToDate>false</LinksUpToDate>
  <CharactersWithSpaces>2097</CharactersWithSpaces>
  <SharedDoc>false</SharedDoc>
  <HLinks>
    <vt:vector size="6" baseType="variant">
      <vt:variant>
        <vt:i4>7012402</vt:i4>
      </vt:variant>
      <vt:variant>
        <vt:i4>0</vt:i4>
      </vt:variant>
      <vt:variant>
        <vt:i4>0</vt:i4>
      </vt:variant>
      <vt:variant>
        <vt:i4>5</vt:i4>
      </vt:variant>
      <vt:variant>
        <vt:lpwstr>http://www.jamaicapost.gov.j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L MEMORANDUM</dc:title>
  <dc:subject/>
  <dc:creator>PCMU Secretary</dc:creator>
  <cp:keywords/>
  <cp:lastModifiedBy>Tanickea Bennett</cp:lastModifiedBy>
  <cp:revision>12</cp:revision>
  <cp:lastPrinted>2024-06-03T12:25:00Z</cp:lastPrinted>
  <dcterms:created xsi:type="dcterms:W3CDTF">2024-07-25T20:51:00Z</dcterms:created>
  <dcterms:modified xsi:type="dcterms:W3CDTF">2024-07-25T23:00:00Z</dcterms:modified>
</cp:coreProperties>
</file>